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71E412" w14:textId="77777777" w:rsidR="00657C03" w:rsidRDefault="00657C03" w:rsidP="007B2100">
      <w:pPr>
        <w:pStyle w:val="Heading1"/>
        <w:rPr>
          <w:rFonts w:asciiTheme="minorHAnsi" w:hAnsiTheme="minorHAnsi"/>
          <w:color w:val="E36C0A"/>
        </w:rPr>
      </w:pPr>
      <w:r>
        <w:rPr>
          <w:noProof/>
          <w:sz w:val="20"/>
          <w:szCs w:val="20"/>
        </w:rPr>
        <w:drawing>
          <wp:inline distT="0" distB="0" distL="0" distR="0" wp14:anchorId="2E505C46" wp14:editId="5BF0ACA4">
            <wp:extent cx="1041907" cy="685800"/>
            <wp:effectExtent l="0" t="0" r="6350" b="0"/>
            <wp:docPr id="8" name="Picture 8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7902" cy="70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70BF06" w14:textId="124F29C7" w:rsidR="00B85654" w:rsidRPr="00E12E50" w:rsidRDefault="00B85654" w:rsidP="00B85654">
      <w:pPr>
        <w:pStyle w:val="Heading1"/>
        <w:ind w:left="-90"/>
        <w:rPr>
          <w:rFonts w:asciiTheme="majorHAnsi" w:hAnsiTheme="majorHAnsi" w:cstheme="majorHAnsi"/>
          <w:color w:val="FFB601"/>
        </w:rPr>
      </w:pPr>
      <w:bookmarkStart w:id="0" w:name="_Hlk141261724"/>
      <w:r>
        <w:rPr>
          <w:rFonts w:asciiTheme="majorHAnsi" w:hAnsiTheme="majorHAnsi" w:cstheme="majorHAnsi"/>
          <w:color w:val="FFB601"/>
        </w:rPr>
        <w:t>202</w:t>
      </w:r>
      <w:r w:rsidR="00E00A7A">
        <w:rPr>
          <w:rFonts w:asciiTheme="majorHAnsi" w:hAnsiTheme="majorHAnsi" w:cstheme="majorHAnsi"/>
          <w:color w:val="FFB601"/>
        </w:rPr>
        <w:t>4</w:t>
      </w:r>
      <w:r>
        <w:rPr>
          <w:rFonts w:asciiTheme="majorHAnsi" w:hAnsiTheme="majorHAnsi" w:cstheme="majorHAnsi"/>
          <w:color w:val="FFB601"/>
        </w:rPr>
        <w:t xml:space="preserve"> – 202</w:t>
      </w:r>
      <w:r w:rsidR="00E00A7A">
        <w:rPr>
          <w:rFonts w:asciiTheme="majorHAnsi" w:hAnsiTheme="majorHAnsi" w:cstheme="majorHAnsi"/>
          <w:color w:val="FFB601"/>
        </w:rPr>
        <w:t>5</w:t>
      </w:r>
      <w:r>
        <w:rPr>
          <w:rFonts w:asciiTheme="majorHAnsi" w:hAnsiTheme="majorHAnsi" w:cstheme="majorHAnsi"/>
          <w:color w:val="FFB601"/>
        </w:rPr>
        <w:t xml:space="preserve"> </w:t>
      </w:r>
      <w:bookmarkEnd w:id="0"/>
      <w:r>
        <w:rPr>
          <w:rFonts w:asciiTheme="majorHAnsi" w:hAnsiTheme="majorHAnsi" w:cstheme="majorHAnsi"/>
          <w:color w:val="FFB601"/>
        </w:rPr>
        <w:t>Mentor</w:t>
      </w:r>
      <w:r w:rsidRPr="00E12E50">
        <w:rPr>
          <w:rFonts w:asciiTheme="majorHAnsi" w:hAnsiTheme="majorHAnsi" w:cstheme="majorHAnsi"/>
          <w:color w:val="FFB601"/>
        </w:rPr>
        <w:t xml:space="preserve"> Participant Application</w:t>
      </w:r>
    </w:p>
    <w:p w14:paraId="72AE278E" w14:textId="77777777" w:rsidR="000E4BA0" w:rsidRPr="00032D23" w:rsidRDefault="000E4BA0" w:rsidP="000E4BA0">
      <w:pPr>
        <w:rPr>
          <w:rFonts w:asciiTheme="majorHAnsi" w:hAnsiTheme="majorHAnsi" w:cstheme="maj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9"/>
        <w:gridCol w:w="3289"/>
        <w:gridCol w:w="979"/>
        <w:gridCol w:w="2733"/>
      </w:tblGrid>
      <w:tr w:rsidR="00032D23" w14:paraId="72AE2793" w14:textId="77777777" w:rsidTr="00CE7A43">
        <w:tc>
          <w:tcPr>
            <w:tcW w:w="2394" w:type="dxa"/>
          </w:tcPr>
          <w:p w14:paraId="72AE278F" w14:textId="77777777" w:rsidR="00032D23" w:rsidRDefault="00032D23" w:rsidP="00CE7A43">
            <w:pPr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me:</w:t>
            </w:r>
          </w:p>
        </w:tc>
        <w:sdt>
          <w:sdtPr>
            <w:rPr>
              <w:rFonts w:asciiTheme="majorHAnsi" w:hAnsiTheme="majorHAnsi" w:cstheme="majorHAnsi"/>
            </w:rPr>
            <w:alias w:val="Name"/>
            <w:tag w:val="Name"/>
            <w:id w:val="-895201673"/>
            <w:placeholder>
              <w:docPart w:val="2A7E97D0F42D432C8B3B534B22F58047"/>
            </w:placeholder>
            <w:showingPlcHdr/>
            <w:text/>
          </w:sdtPr>
          <w:sdtContent>
            <w:tc>
              <w:tcPr>
                <w:tcW w:w="3384" w:type="dxa"/>
              </w:tcPr>
              <w:p w14:paraId="72AE2790" w14:textId="77777777" w:rsidR="00032D23" w:rsidRDefault="00032D23" w:rsidP="00CE7A43">
                <w:pPr>
                  <w:spacing w:after="60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  <w:tc>
          <w:tcPr>
            <w:tcW w:w="990" w:type="dxa"/>
          </w:tcPr>
          <w:p w14:paraId="72AE2791" w14:textId="77777777" w:rsidR="00032D23" w:rsidRDefault="00032D23" w:rsidP="00CE7A43">
            <w:pPr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ate:</w:t>
            </w:r>
          </w:p>
        </w:tc>
        <w:sdt>
          <w:sdtPr>
            <w:rPr>
              <w:rFonts w:asciiTheme="majorHAnsi" w:hAnsiTheme="majorHAnsi" w:cstheme="majorHAnsi"/>
            </w:rPr>
            <w:alias w:val="Date"/>
            <w:tag w:val="Date"/>
            <w:id w:val="-163163760"/>
            <w:placeholder>
              <w:docPart w:val="72A626CEDC274F7E9E0D88BA221EFCF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808" w:type="dxa"/>
              </w:tcPr>
              <w:p w14:paraId="72AE2792" w14:textId="77777777" w:rsidR="00032D23" w:rsidRDefault="00032D23" w:rsidP="00CE7A43">
                <w:pPr>
                  <w:spacing w:after="60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a date.</w:t>
                </w:r>
              </w:p>
            </w:tc>
          </w:sdtContent>
        </w:sdt>
      </w:tr>
      <w:tr w:rsidR="00032D23" w14:paraId="72AE2796" w14:textId="77777777" w:rsidTr="00CE7A43">
        <w:tc>
          <w:tcPr>
            <w:tcW w:w="2394" w:type="dxa"/>
          </w:tcPr>
          <w:p w14:paraId="72AE2794" w14:textId="77777777" w:rsidR="00032D23" w:rsidRDefault="00032D23" w:rsidP="00CE7A43">
            <w:pPr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any:</w:t>
            </w:r>
          </w:p>
        </w:tc>
        <w:sdt>
          <w:sdtPr>
            <w:rPr>
              <w:rFonts w:asciiTheme="majorHAnsi" w:hAnsiTheme="majorHAnsi" w:cstheme="majorHAnsi"/>
            </w:rPr>
            <w:alias w:val="Company"/>
            <w:tag w:val="Company"/>
            <w:id w:val="1999999003"/>
            <w:placeholder>
              <w:docPart w:val="66CC2EA2F875468A9F64ACE6A8C9F32F"/>
            </w:placeholder>
            <w:showingPlcHdr/>
            <w:text/>
          </w:sdtPr>
          <w:sdtContent>
            <w:tc>
              <w:tcPr>
                <w:tcW w:w="7182" w:type="dxa"/>
                <w:gridSpan w:val="3"/>
              </w:tcPr>
              <w:p w14:paraId="72AE2795" w14:textId="77777777" w:rsidR="00032D23" w:rsidRDefault="00032D23" w:rsidP="00CE7A43">
                <w:pPr>
                  <w:spacing w:after="60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  <w:tr w:rsidR="00032D23" w14:paraId="72AE2799" w14:textId="77777777" w:rsidTr="00CE7A43">
        <w:tc>
          <w:tcPr>
            <w:tcW w:w="2394" w:type="dxa"/>
          </w:tcPr>
          <w:p w14:paraId="72AE2797" w14:textId="77777777" w:rsidR="00032D23" w:rsidRDefault="00032D23" w:rsidP="00CE7A43">
            <w:pPr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Job Title:</w:t>
            </w:r>
          </w:p>
        </w:tc>
        <w:sdt>
          <w:sdtPr>
            <w:rPr>
              <w:rFonts w:asciiTheme="majorHAnsi" w:hAnsiTheme="majorHAnsi" w:cstheme="majorHAnsi"/>
            </w:rPr>
            <w:alias w:val="Job Title"/>
            <w:tag w:val="Job Title"/>
            <w:id w:val="1629272298"/>
            <w:placeholder>
              <w:docPart w:val="6067CFA555074B0B9ED836E40DDDBF2E"/>
            </w:placeholder>
            <w:showingPlcHdr/>
            <w:text/>
          </w:sdtPr>
          <w:sdtContent>
            <w:tc>
              <w:tcPr>
                <w:tcW w:w="7182" w:type="dxa"/>
                <w:gridSpan w:val="3"/>
              </w:tcPr>
              <w:p w14:paraId="72AE2798" w14:textId="77777777" w:rsidR="00032D23" w:rsidRDefault="00032D23" w:rsidP="00CE7A43">
                <w:pPr>
                  <w:spacing w:after="60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  <w:tr w:rsidR="00032D23" w14:paraId="72AE279C" w14:textId="77777777" w:rsidTr="00CE7A43">
        <w:tc>
          <w:tcPr>
            <w:tcW w:w="2394" w:type="dxa"/>
          </w:tcPr>
          <w:p w14:paraId="72AE279A" w14:textId="77777777" w:rsidR="00032D23" w:rsidRDefault="00032D23" w:rsidP="00CE7A43">
            <w:pPr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hone:</w:t>
            </w:r>
          </w:p>
        </w:tc>
        <w:sdt>
          <w:sdtPr>
            <w:rPr>
              <w:rFonts w:asciiTheme="majorHAnsi" w:hAnsiTheme="majorHAnsi" w:cstheme="majorHAnsi"/>
            </w:rPr>
            <w:alias w:val="Phone"/>
            <w:tag w:val="Phone"/>
            <w:id w:val="1704821359"/>
            <w:placeholder>
              <w:docPart w:val="7FA26FC8B2F548428BFCF32829E82EC2"/>
            </w:placeholder>
            <w:showingPlcHdr/>
            <w:text/>
          </w:sdtPr>
          <w:sdtContent>
            <w:tc>
              <w:tcPr>
                <w:tcW w:w="7182" w:type="dxa"/>
                <w:gridSpan w:val="3"/>
              </w:tcPr>
              <w:p w14:paraId="72AE279B" w14:textId="77777777" w:rsidR="00032D23" w:rsidRDefault="00032D23" w:rsidP="00CE7A43">
                <w:pPr>
                  <w:spacing w:after="60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  <w:tr w:rsidR="00032D23" w14:paraId="72AE279F" w14:textId="77777777" w:rsidTr="00CE7A43">
        <w:tc>
          <w:tcPr>
            <w:tcW w:w="2394" w:type="dxa"/>
          </w:tcPr>
          <w:p w14:paraId="72AE279D" w14:textId="77777777" w:rsidR="00032D23" w:rsidRDefault="00032D23" w:rsidP="00CE7A43">
            <w:pPr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mail:</w:t>
            </w:r>
          </w:p>
        </w:tc>
        <w:sdt>
          <w:sdtPr>
            <w:rPr>
              <w:rFonts w:asciiTheme="majorHAnsi" w:hAnsiTheme="majorHAnsi" w:cstheme="majorHAnsi"/>
            </w:rPr>
            <w:alias w:val="Email"/>
            <w:tag w:val="Email"/>
            <w:id w:val="-526710593"/>
            <w:placeholder>
              <w:docPart w:val="6DFA40901CD14AC28AF45C0F7FD6F547"/>
            </w:placeholder>
            <w:showingPlcHdr/>
            <w:text/>
          </w:sdtPr>
          <w:sdtContent>
            <w:tc>
              <w:tcPr>
                <w:tcW w:w="7182" w:type="dxa"/>
                <w:gridSpan w:val="3"/>
              </w:tcPr>
              <w:p w14:paraId="72AE279E" w14:textId="77777777" w:rsidR="00032D23" w:rsidRDefault="00032D23" w:rsidP="00CE7A43">
                <w:pPr>
                  <w:spacing w:after="60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  <w:tr w:rsidR="00032D23" w14:paraId="72AE27A2" w14:textId="77777777" w:rsidTr="00CE7A43">
        <w:tc>
          <w:tcPr>
            <w:tcW w:w="2394" w:type="dxa"/>
          </w:tcPr>
          <w:p w14:paraId="72AE27A0" w14:textId="77777777" w:rsidR="00032D23" w:rsidRDefault="00032D23" w:rsidP="00CE7A43">
            <w:pPr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MPS #</w:t>
            </w:r>
          </w:p>
        </w:tc>
        <w:sdt>
          <w:sdtPr>
            <w:rPr>
              <w:rFonts w:asciiTheme="majorHAnsi" w:hAnsiTheme="majorHAnsi" w:cstheme="majorHAnsi"/>
            </w:rPr>
            <w:alias w:val="SMPS No"/>
            <w:tag w:val="SMPS No"/>
            <w:id w:val="-1499877761"/>
            <w:placeholder>
              <w:docPart w:val="E06C1C13FBF6468D9AAD633E53703A1D"/>
            </w:placeholder>
            <w:showingPlcHdr/>
            <w:text/>
          </w:sdtPr>
          <w:sdtContent>
            <w:tc>
              <w:tcPr>
                <w:tcW w:w="7182" w:type="dxa"/>
                <w:gridSpan w:val="3"/>
              </w:tcPr>
              <w:p w14:paraId="72AE27A1" w14:textId="77777777" w:rsidR="00032D23" w:rsidRDefault="00032D23" w:rsidP="00CE7A43">
                <w:pPr>
                  <w:spacing w:after="60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  <w:tr w:rsidR="00032D23" w14:paraId="72AE27A5" w14:textId="77777777" w:rsidTr="00CE7A43">
        <w:tc>
          <w:tcPr>
            <w:tcW w:w="2394" w:type="dxa"/>
          </w:tcPr>
          <w:p w14:paraId="72AE27A3" w14:textId="77777777" w:rsidR="00032D23" w:rsidRDefault="00032D23" w:rsidP="00CE7A43">
            <w:pPr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Years of Membership:</w:t>
            </w:r>
          </w:p>
        </w:tc>
        <w:sdt>
          <w:sdtPr>
            <w:rPr>
              <w:rFonts w:asciiTheme="majorHAnsi" w:hAnsiTheme="majorHAnsi" w:cstheme="majorHAnsi"/>
            </w:rPr>
            <w:alias w:val="Years Membership"/>
            <w:tag w:val="Years Membership"/>
            <w:id w:val="55593740"/>
            <w:placeholder>
              <w:docPart w:val="04DAD72A4DA64484824567E937B577CB"/>
            </w:placeholder>
            <w:showingPlcHdr/>
            <w:text/>
          </w:sdtPr>
          <w:sdtContent>
            <w:tc>
              <w:tcPr>
                <w:tcW w:w="7182" w:type="dxa"/>
                <w:gridSpan w:val="3"/>
              </w:tcPr>
              <w:p w14:paraId="72AE27A4" w14:textId="77777777" w:rsidR="00032D23" w:rsidRDefault="00032D23" w:rsidP="00CE7A43">
                <w:pPr>
                  <w:spacing w:after="60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</w:tbl>
    <w:p w14:paraId="72AE27A6" w14:textId="77777777" w:rsidR="000E4BA0" w:rsidRPr="00032D23" w:rsidRDefault="000E4BA0" w:rsidP="000E4BA0">
      <w:pPr>
        <w:rPr>
          <w:rFonts w:asciiTheme="majorHAnsi" w:hAnsiTheme="majorHAnsi" w:cstheme="majorHAnsi"/>
        </w:rPr>
      </w:pPr>
    </w:p>
    <w:p w14:paraId="72AE27A7" w14:textId="312CB488" w:rsidR="00C51AB5" w:rsidRPr="00032D23" w:rsidRDefault="00BD0121" w:rsidP="00C51AB5">
      <w:pPr>
        <w:rPr>
          <w:rFonts w:asciiTheme="majorHAnsi" w:hAnsiTheme="majorHAnsi" w:cstheme="majorHAnsi"/>
        </w:rPr>
      </w:pPr>
      <w:r w:rsidRPr="00032D23">
        <w:rPr>
          <w:rFonts w:asciiTheme="majorHAnsi" w:hAnsiTheme="majorHAnsi" w:cstheme="majorHAnsi"/>
        </w:rPr>
        <w:t xml:space="preserve">Please answer the following questions to complete </w:t>
      </w:r>
      <w:r w:rsidR="00CE61A2">
        <w:rPr>
          <w:rFonts w:asciiTheme="majorHAnsi" w:hAnsiTheme="majorHAnsi" w:cstheme="majorHAnsi"/>
        </w:rPr>
        <w:t xml:space="preserve">the </w:t>
      </w:r>
      <w:r w:rsidRPr="00032D23">
        <w:rPr>
          <w:rFonts w:asciiTheme="majorHAnsi" w:hAnsiTheme="majorHAnsi" w:cstheme="majorHAnsi"/>
        </w:rPr>
        <w:t>Mentor application. This information will help us to</w:t>
      </w:r>
      <w:r w:rsidR="00C968D6">
        <w:rPr>
          <w:rFonts w:asciiTheme="majorHAnsi" w:hAnsiTheme="majorHAnsi" w:cstheme="majorHAnsi"/>
        </w:rPr>
        <w:t xml:space="preserve"> build our program year and</w:t>
      </w:r>
      <w:r w:rsidRPr="00032D23">
        <w:rPr>
          <w:rFonts w:asciiTheme="majorHAnsi" w:hAnsiTheme="majorHAnsi" w:cstheme="majorHAnsi"/>
        </w:rPr>
        <w:t xml:space="preserve"> </w:t>
      </w:r>
      <w:r w:rsidR="00F33C73">
        <w:rPr>
          <w:rFonts w:asciiTheme="majorHAnsi" w:hAnsiTheme="majorHAnsi" w:cstheme="majorHAnsi"/>
        </w:rPr>
        <w:t>make better mentor/protégé pairings</w:t>
      </w:r>
      <w:r w:rsidRPr="00032D23">
        <w:rPr>
          <w:rFonts w:asciiTheme="majorHAnsi" w:hAnsiTheme="majorHAnsi" w:cstheme="majorHAnsi"/>
        </w:rPr>
        <w:t xml:space="preserve">. </w:t>
      </w:r>
    </w:p>
    <w:p w14:paraId="72AE27A8" w14:textId="77777777" w:rsidR="00C51AB5" w:rsidRPr="00032D23" w:rsidRDefault="00C51AB5" w:rsidP="00C51AB5">
      <w:pPr>
        <w:rPr>
          <w:rFonts w:asciiTheme="majorHAnsi" w:hAnsiTheme="majorHAnsi" w:cstheme="majorHAnsi"/>
        </w:rPr>
      </w:pPr>
    </w:p>
    <w:p w14:paraId="72AE27A9" w14:textId="75B249B6" w:rsidR="007E1D87" w:rsidRPr="00877F86" w:rsidRDefault="007E1D87" w:rsidP="007F6866">
      <w:pPr>
        <w:pStyle w:val="ListParagraph"/>
        <w:keepNext/>
        <w:numPr>
          <w:ilvl w:val="0"/>
          <w:numId w:val="15"/>
        </w:numPr>
        <w:tabs>
          <w:tab w:val="left" w:pos="360"/>
        </w:tabs>
        <w:spacing w:line="360" w:lineRule="auto"/>
        <w:ind w:left="0" w:hanging="4"/>
        <w:contextualSpacing w:val="0"/>
        <w:rPr>
          <w:rFonts w:asciiTheme="majorHAnsi" w:hAnsiTheme="majorHAnsi" w:cstheme="majorHAnsi"/>
        </w:rPr>
      </w:pPr>
      <w:r w:rsidRPr="00877F86">
        <w:rPr>
          <w:rFonts w:asciiTheme="majorHAnsi" w:hAnsiTheme="majorHAnsi" w:cstheme="majorHAnsi"/>
          <w:b/>
        </w:rPr>
        <w:t>Can you commit to spending a minimum of one hour per month with your protégé</w:t>
      </w:r>
      <w:r w:rsidR="00E77179">
        <w:rPr>
          <w:rFonts w:asciiTheme="majorHAnsi" w:hAnsiTheme="majorHAnsi" w:cstheme="majorHAnsi"/>
          <w:b/>
        </w:rPr>
        <w:t xml:space="preserve"> and contribute to monthly roundtable discussion</w:t>
      </w:r>
      <w:r w:rsidR="00F03914">
        <w:rPr>
          <w:rFonts w:asciiTheme="majorHAnsi" w:hAnsiTheme="majorHAnsi" w:cstheme="majorHAnsi"/>
          <w:b/>
        </w:rPr>
        <w:t>s</w:t>
      </w:r>
      <w:r w:rsidRPr="00877F86">
        <w:rPr>
          <w:rFonts w:asciiTheme="majorHAnsi" w:hAnsiTheme="majorHAnsi" w:cstheme="majorHAnsi"/>
          <w:b/>
        </w:rPr>
        <w:t>?</w:t>
      </w:r>
      <w:r w:rsidR="00877F86" w:rsidRPr="00877F86">
        <w:rPr>
          <w:rFonts w:asciiTheme="majorHAnsi" w:hAnsiTheme="majorHAnsi" w:cstheme="majorHAnsi"/>
          <w:b/>
        </w:rPr>
        <w:t xml:space="preserve">  </w:t>
      </w:r>
      <w:sdt>
        <w:sdtPr>
          <w:rPr>
            <w:rFonts w:asciiTheme="majorHAnsi" w:hAnsiTheme="majorHAnsi" w:cstheme="majorHAnsi"/>
          </w:rPr>
          <w:alias w:val="Yes/No"/>
          <w:tag w:val="Yes/No"/>
          <w:id w:val="-723289112"/>
          <w:placeholder>
            <w:docPart w:val="90BAA2C193BB4585BD6DA3B28AEC434F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877F86" w:rsidRPr="00877F86">
            <w:rPr>
              <w:rStyle w:val="PlaceholderText"/>
              <w:rFonts w:asciiTheme="majorHAnsi" w:eastAsiaTheme="minorEastAsia" w:hAnsiTheme="majorHAnsi" w:cstheme="majorHAnsi"/>
            </w:rPr>
            <w:t xml:space="preserve">Choose </w:t>
          </w:r>
          <w:r w:rsidR="002A799D">
            <w:rPr>
              <w:rStyle w:val="PlaceholderText"/>
              <w:rFonts w:asciiTheme="majorHAnsi" w:eastAsiaTheme="minorEastAsia" w:hAnsiTheme="majorHAnsi" w:cstheme="majorHAnsi"/>
            </w:rPr>
            <w:t>Yes/No</w:t>
          </w:r>
        </w:sdtContent>
      </w:sdt>
    </w:p>
    <w:p w14:paraId="72AE27AA" w14:textId="4A230EE7" w:rsidR="007E1D87" w:rsidRPr="007E0FAE" w:rsidRDefault="007E1D87" w:rsidP="007E1D87">
      <w:pPr>
        <w:pStyle w:val="Level1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b/>
          <w:sz w:val="22"/>
          <w:szCs w:val="22"/>
        </w:rPr>
      </w:pPr>
      <w:r w:rsidRPr="007E0FAE">
        <w:rPr>
          <w:rFonts w:asciiTheme="majorHAnsi" w:hAnsiTheme="majorHAnsi" w:cstheme="majorHAnsi"/>
          <w:b/>
          <w:sz w:val="22"/>
          <w:szCs w:val="22"/>
        </w:rPr>
        <w:t>2.</w:t>
      </w:r>
      <w:r w:rsidRPr="007E0FAE">
        <w:rPr>
          <w:rFonts w:asciiTheme="majorHAnsi" w:hAnsiTheme="majorHAnsi" w:cstheme="majorHAnsi"/>
          <w:b/>
          <w:sz w:val="22"/>
          <w:szCs w:val="22"/>
        </w:rPr>
        <w:tab/>
        <w:t>Check all positions that you have held in the industry during your career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1162"/>
        <w:gridCol w:w="7023"/>
      </w:tblGrid>
      <w:tr w:rsidR="007E1D87" w14:paraId="72AE27AD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-962731539"/>
          </w:sdtPr>
          <w:sdtContent>
            <w:tc>
              <w:tcPr>
                <w:tcW w:w="828" w:type="dxa"/>
              </w:tcPr>
              <w:p w14:paraId="72AE27AB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AC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Business Development / Sales Representative</w:t>
            </w:r>
          </w:p>
        </w:tc>
      </w:tr>
      <w:tr w:rsidR="007E1D87" w14:paraId="72AE27B0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-1022472282"/>
          </w:sdtPr>
          <w:sdtContent>
            <w:tc>
              <w:tcPr>
                <w:tcW w:w="828" w:type="dxa"/>
              </w:tcPr>
              <w:p w14:paraId="72AE27AE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AF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Business Development Director</w:t>
            </w:r>
          </w:p>
        </w:tc>
      </w:tr>
      <w:tr w:rsidR="007E1D87" w14:paraId="72AE27B3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-1002972938"/>
          </w:sdtPr>
          <w:sdtContent>
            <w:tc>
              <w:tcPr>
                <w:tcW w:w="828" w:type="dxa"/>
              </w:tcPr>
              <w:p w14:paraId="72AE27B1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B2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Business Development Manager</w:t>
            </w:r>
          </w:p>
        </w:tc>
      </w:tr>
      <w:tr w:rsidR="007E1D87" w14:paraId="72AE27B6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1056888414"/>
          </w:sdtPr>
          <w:sdtContent>
            <w:tc>
              <w:tcPr>
                <w:tcW w:w="828" w:type="dxa"/>
              </w:tcPr>
              <w:p w14:paraId="72AE27B4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B5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Client or Account Manager</w:t>
            </w:r>
          </w:p>
        </w:tc>
      </w:tr>
      <w:tr w:rsidR="007E1D87" w14:paraId="72AE27B9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-1508975732"/>
          </w:sdtPr>
          <w:sdtContent>
            <w:tc>
              <w:tcPr>
                <w:tcW w:w="828" w:type="dxa"/>
              </w:tcPr>
              <w:p w14:paraId="72AE27B7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B8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Communications Director</w:t>
            </w:r>
          </w:p>
        </w:tc>
      </w:tr>
      <w:tr w:rsidR="007E1D87" w14:paraId="72AE27BC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-400838860"/>
          </w:sdtPr>
          <w:sdtContent>
            <w:tc>
              <w:tcPr>
                <w:tcW w:w="828" w:type="dxa"/>
              </w:tcPr>
              <w:p w14:paraId="72AE27BA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BB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Graphics Specialist</w:t>
            </w:r>
          </w:p>
        </w:tc>
      </w:tr>
      <w:tr w:rsidR="007E1D87" w14:paraId="72AE27BF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-1617354328"/>
          </w:sdtPr>
          <w:sdtContent>
            <w:tc>
              <w:tcPr>
                <w:tcW w:w="828" w:type="dxa"/>
              </w:tcPr>
              <w:p w14:paraId="72AE27BD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BE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Marketing Consultant/Specialist to A/E/C/P firms</w:t>
            </w:r>
          </w:p>
        </w:tc>
      </w:tr>
      <w:tr w:rsidR="007E1D87" w14:paraId="72AE27C2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48892285"/>
          </w:sdtPr>
          <w:sdtContent>
            <w:tc>
              <w:tcPr>
                <w:tcW w:w="828" w:type="dxa"/>
              </w:tcPr>
              <w:p w14:paraId="72AE27C0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C1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Marketing Coordinator</w:t>
            </w:r>
          </w:p>
        </w:tc>
      </w:tr>
      <w:tr w:rsidR="007E1D87" w14:paraId="72AE27C5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1342431834"/>
          </w:sdtPr>
          <w:sdtContent>
            <w:tc>
              <w:tcPr>
                <w:tcW w:w="828" w:type="dxa"/>
              </w:tcPr>
              <w:p w14:paraId="72AE27C3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C4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Marketing Director</w:t>
            </w:r>
          </w:p>
        </w:tc>
      </w:tr>
      <w:tr w:rsidR="007E1D87" w14:paraId="72AE27C8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-1345629939"/>
          </w:sdtPr>
          <w:sdtContent>
            <w:tc>
              <w:tcPr>
                <w:tcW w:w="828" w:type="dxa"/>
              </w:tcPr>
              <w:p w14:paraId="72AE27C6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C7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Marketing Manager</w:t>
            </w:r>
          </w:p>
        </w:tc>
      </w:tr>
      <w:tr w:rsidR="007E1D87" w14:paraId="72AE27CB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1939488261"/>
          </w:sdtPr>
          <w:sdtContent>
            <w:tc>
              <w:tcPr>
                <w:tcW w:w="828" w:type="dxa"/>
              </w:tcPr>
              <w:p w14:paraId="72AE27C9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CA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Marketing Researcher</w:t>
            </w:r>
          </w:p>
        </w:tc>
      </w:tr>
      <w:tr w:rsidR="007E1D87" w14:paraId="72AE27CE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-1848158783"/>
          </w:sdtPr>
          <w:sdtContent>
            <w:tc>
              <w:tcPr>
                <w:tcW w:w="828" w:type="dxa"/>
              </w:tcPr>
              <w:p w14:paraId="72AE27CC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CD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Marketing Secretary/Assistant</w:t>
            </w:r>
          </w:p>
        </w:tc>
      </w:tr>
      <w:tr w:rsidR="007E1D87" w14:paraId="72AE27D1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-902525580"/>
          </w:sdtPr>
          <w:sdtContent>
            <w:tc>
              <w:tcPr>
                <w:tcW w:w="828" w:type="dxa"/>
              </w:tcPr>
              <w:p w14:paraId="72AE27CF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D0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President</w:t>
            </w:r>
          </w:p>
        </w:tc>
      </w:tr>
      <w:tr w:rsidR="007E1D87" w14:paraId="72AE27D4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1342281474"/>
          </w:sdtPr>
          <w:sdtContent>
            <w:tc>
              <w:tcPr>
                <w:tcW w:w="828" w:type="dxa"/>
              </w:tcPr>
              <w:p w14:paraId="72AE27D2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D3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 xml:space="preserve">Principal </w:t>
            </w:r>
          </w:p>
        </w:tc>
      </w:tr>
      <w:tr w:rsidR="007E1D87" w14:paraId="72AE27D7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-1202473524"/>
          </w:sdtPr>
          <w:sdtContent>
            <w:tc>
              <w:tcPr>
                <w:tcW w:w="828" w:type="dxa"/>
              </w:tcPr>
              <w:p w14:paraId="72AE27D5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D6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Proposal Manager</w:t>
            </w:r>
          </w:p>
        </w:tc>
      </w:tr>
      <w:tr w:rsidR="007E1D87" w14:paraId="72AE27DA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-1571339993"/>
          </w:sdtPr>
          <w:sdtContent>
            <w:tc>
              <w:tcPr>
                <w:tcW w:w="828" w:type="dxa"/>
              </w:tcPr>
              <w:p w14:paraId="72AE27D8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D9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Regional Manager</w:t>
            </w:r>
          </w:p>
        </w:tc>
      </w:tr>
      <w:tr w:rsidR="007E1D87" w14:paraId="72AE27DD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-110134406"/>
          </w:sdtPr>
          <w:sdtContent>
            <w:tc>
              <w:tcPr>
                <w:tcW w:w="828" w:type="dxa"/>
              </w:tcPr>
              <w:p w14:paraId="72AE27DB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DC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Sales Manager/Director</w:t>
            </w:r>
          </w:p>
        </w:tc>
      </w:tr>
      <w:tr w:rsidR="007E1D87" w14:paraId="72AE27E0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-1472046598"/>
          </w:sdtPr>
          <w:sdtContent>
            <w:tc>
              <w:tcPr>
                <w:tcW w:w="828" w:type="dxa"/>
              </w:tcPr>
              <w:p w14:paraId="72AE27DE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DF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Technical Position (licensed)</w:t>
            </w:r>
          </w:p>
        </w:tc>
      </w:tr>
      <w:tr w:rsidR="007E1D87" w14:paraId="72AE27E3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-1888181883"/>
          </w:sdtPr>
          <w:sdtContent>
            <w:tc>
              <w:tcPr>
                <w:tcW w:w="828" w:type="dxa"/>
              </w:tcPr>
              <w:p w14:paraId="72AE27E1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72AE27E2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Vice President</w:t>
            </w:r>
          </w:p>
        </w:tc>
      </w:tr>
      <w:tr w:rsidR="007E1D87" w14:paraId="72AE27E7" w14:textId="77777777" w:rsidTr="00CE7A43">
        <w:sdt>
          <w:sdtPr>
            <w:rPr>
              <w:rFonts w:asciiTheme="majorHAnsi" w:hAnsiTheme="majorHAnsi" w:cstheme="majorHAnsi"/>
              <w:sz w:val="22"/>
              <w:szCs w:val="22"/>
            </w:rPr>
            <w:id w:val="-48456518"/>
          </w:sdtPr>
          <w:sdtContent>
            <w:tc>
              <w:tcPr>
                <w:tcW w:w="828" w:type="dxa"/>
              </w:tcPr>
              <w:p w14:paraId="72AE27E4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70" w:type="dxa"/>
          </w:tcPr>
          <w:p w14:paraId="72AE27E5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Other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-494647653"/>
            <w:showingPlcHdr/>
            <w:text/>
          </w:sdtPr>
          <w:sdtContent>
            <w:tc>
              <w:tcPr>
                <w:tcW w:w="7218" w:type="dxa"/>
              </w:tcPr>
              <w:p w14:paraId="72AE27E6" w14:textId="77777777" w:rsidR="007E1D87" w:rsidRDefault="005B2D9D" w:rsidP="005B2D9D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BB0A99">
                  <w:rPr>
                    <w:rStyle w:val="PlaceholderText"/>
                    <w:rFonts w:asciiTheme="majorHAnsi" w:eastAsiaTheme="minorEastAsia" w:hAnsiTheme="majorHAnsi" w:cstheme="majorHAnsi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</w:tbl>
    <w:p w14:paraId="72AE27E8" w14:textId="77777777" w:rsidR="00C51AB5" w:rsidRPr="00032D23" w:rsidRDefault="00C51AB5" w:rsidP="00C51AB5">
      <w:pPr>
        <w:pStyle w:val="Level1"/>
        <w:tabs>
          <w:tab w:val="left" w:pos="-1080"/>
          <w:tab w:val="left" w:pos="-72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sz w:val="22"/>
          <w:szCs w:val="22"/>
        </w:rPr>
      </w:pPr>
    </w:p>
    <w:p w14:paraId="72AE27E9" w14:textId="77777777" w:rsidR="00C51AB5" w:rsidRPr="00032D23" w:rsidRDefault="00C51AB5" w:rsidP="007F6866">
      <w:pPr>
        <w:pStyle w:val="Level1"/>
        <w:keepNext/>
        <w:numPr>
          <w:ilvl w:val="0"/>
          <w:numId w:val="17"/>
        </w:numPr>
        <w:tabs>
          <w:tab w:val="left" w:pos="-1080"/>
          <w:tab w:val="left" w:pos="-720"/>
          <w:tab w:val="left" w:pos="360"/>
        </w:tabs>
        <w:spacing w:after="120"/>
        <w:ind w:left="274"/>
        <w:rPr>
          <w:rFonts w:asciiTheme="majorHAnsi" w:hAnsiTheme="majorHAnsi" w:cstheme="majorHAnsi"/>
          <w:b/>
          <w:sz w:val="22"/>
          <w:szCs w:val="22"/>
        </w:rPr>
      </w:pPr>
      <w:r w:rsidRPr="00032D23">
        <w:rPr>
          <w:rFonts w:asciiTheme="majorHAnsi" w:hAnsiTheme="majorHAnsi" w:cstheme="majorHAnsi"/>
          <w:b/>
          <w:sz w:val="22"/>
          <w:szCs w:val="22"/>
        </w:rPr>
        <w:t>Check all disciplines in which you have been employed at or have consulted during your career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6"/>
        <w:gridCol w:w="1158"/>
        <w:gridCol w:w="7026"/>
      </w:tblGrid>
      <w:tr w:rsidR="007E1D87" w14:paraId="72AE27EC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-407383337"/>
          </w:sdtPr>
          <w:sdtContent>
            <w:tc>
              <w:tcPr>
                <w:tcW w:w="816" w:type="dxa"/>
              </w:tcPr>
              <w:p w14:paraId="72AE27EA" w14:textId="77777777" w:rsidR="007E1D87" w:rsidRDefault="007E1D87" w:rsidP="007F6866">
                <w:pPr>
                  <w:pStyle w:val="Level1"/>
                  <w:keepNext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7EB" w14:textId="77777777" w:rsidR="007E1D87" w:rsidRDefault="007E1D87" w:rsidP="007F6866">
            <w:pPr>
              <w:pStyle w:val="Level1"/>
              <w:keepNext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A/E or E/A  (Full-service)</w:t>
            </w:r>
          </w:p>
        </w:tc>
      </w:tr>
      <w:tr w:rsidR="007E1D87" w14:paraId="72AE27EF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-470752745"/>
          </w:sdtPr>
          <w:sdtContent>
            <w:tc>
              <w:tcPr>
                <w:tcW w:w="816" w:type="dxa"/>
              </w:tcPr>
              <w:p w14:paraId="72AE27ED" w14:textId="77777777" w:rsidR="007E1D87" w:rsidRDefault="007E1D87" w:rsidP="007F6866">
                <w:pPr>
                  <w:pStyle w:val="Level1"/>
                  <w:keepNext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7EE" w14:textId="77777777" w:rsidR="007E1D87" w:rsidRDefault="007E1D87" w:rsidP="007F6866">
            <w:pPr>
              <w:pStyle w:val="Level1"/>
              <w:keepNext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Architecture / Planning / Interior Design</w:t>
            </w:r>
          </w:p>
        </w:tc>
      </w:tr>
      <w:tr w:rsidR="007E1D87" w14:paraId="72AE27F2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-113826775"/>
          </w:sdtPr>
          <w:sdtContent>
            <w:tc>
              <w:tcPr>
                <w:tcW w:w="816" w:type="dxa"/>
              </w:tcPr>
              <w:p w14:paraId="72AE27F0" w14:textId="77777777" w:rsidR="007E1D87" w:rsidRDefault="007E1D87" w:rsidP="007F6866">
                <w:pPr>
                  <w:pStyle w:val="Level1"/>
                  <w:keepNext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7F1" w14:textId="77777777" w:rsidR="007E1D87" w:rsidRDefault="007E1D87" w:rsidP="007F6866">
            <w:pPr>
              <w:pStyle w:val="Level1"/>
              <w:keepNext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A-V /Acoustical</w:t>
            </w:r>
          </w:p>
        </w:tc>
      </w:tr>
      <w:tr w:rsidR="007E1D87" w14:paraId="72AE27F5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-2068556487"/>
          </w:sdtPr>
          <w:sdtContent>
            <w:tc>
              <w:tcPr>
                <w:tcW w:w="816" w:type="dxa"/>
              </w:tcPr>
              <w:p w14:paraId="72AE27F3" w14:textId="77777777" w:rsidR="007E1D87" w:rsidRDefault="007E1D87" w:rsidP="007F6866">
                <w:pPr>
                  <w:pStyle w:val="Level1"/>
                  <w:keepNext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7F4" w14:textId="77777777" w:rsidR="007E1D87" w:rsidRDefault="007E1D87" w:rsidP="007F6866">
            <w:pPr>
              <w:pStyle w:val="Level1"/>
              <w:keepNext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Construction - General or Specialty</w:t>
            </w:r>
          </w:p>
        </w:tc>
      </w:tr>
      <w:tr w:rsidR="007E1D87" w14:paraId="72AE27F8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-1173337542"/>
          </w:sdtPr>
          <w:sdtContent>
            <w:tc>
              <w:tcPr>
                <w:tcW w:w="816" w:type="dxa"/>
              </w:tcPr>
              <w:p w14:paraId="72AE27F6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7F7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Construction Management / Facilities Management</w:t>
            </w:r>
          </w:p>
        </w:tc>
      </w:tr>
      <w:tr w:rsidR="007E1D87" w14:paraId="72AE27FB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-439214195"/>
          </w:sdtPr>
          <w:sdtContent>
            <w:tc>
              <w:tcPr>
                <w:tcW w:w="816" w:type="dxa"/>
              </w:tcPr>
              <w:p w14:paraId="72AE27F9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7FA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Design-Build</w:t>
            </w:r>
          </w:p>
        </w:tc>
      </w:tr>
      <w:tr w:rsidR="007E1D87" w14:paraId="72AE27FE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-1133477097"/>
          </w:sdtPr>
          <w:sdtContent>
            <w:tc>
              <w:tcPr>
                <w:tcW w:w="816" w:type="dxa"/>
              </w:tcPr>
              <w:p w14:paraId="72AE27FC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7FD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Engineering  - Civil / Sanitary</w:t>
            </w:r>
          </w:p>
        </w:tc>
      </w:tr>
      <w:tr w:rsidR="007E1D87" w14:paraId="72AE2801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1756788728"/>
          </w:sdtPr>
          <w:sdtContent>
            <w:tc>
              <w:tcPr>
                <w:tcW w:w="816" w:type="dxa"/>
              </w:tcPr>
              <w:p w14:paraId="72AE27FF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800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Engineering  - Environmental / Biological</w:t>
            </w:r>
          </w:p>
        </w:tc>
      </w:tr>
      <w:tr w:rsidR="007E1D87" w14:paraId="72AE2804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-1265917350"/>
          </w:sdtPr>
          <w:sdtContent>
            <w:tc>
              <w:tcPr>
                <w:tcW w:w="816" w:type="dxa"/>
              </w:tcPr>
              <w:p w14:paraId="72AE2802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803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Engineering - Geotechnical / Geological</w:t>
            </w:r>
          </w:p>
        </w:tc>
      </w:tr>
      <w:tr w:rsidR="007E1D87" w14:paraId="72AE2807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-1023021944"/>
          </w:sdtPr>
          <w:sdtContent>
            <w:tc>
              <w:tcPr>
                <w:tcW w:w="816" w:type="dxa"/>
              </w:tcPr>
              <w:p w14:paraId="72AE2805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806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Engineering - Mechanical / Electrical / Plumbing</w:t>
            </w:r>
          </w:p>
        </w:tc>
      </w:tr>
      <w:tr w:rsidR="007E1D87" w14:paraId="72AE280A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-2081515801"/>
          </w:sdtPr>
          <w:sdtContent>
            <w:tc>
              <w:tcPr>
                <w:tcW w:w="816" w:type="dxa"/>
              </w:tcPr>
              <w:p w14:paraId="72AE2808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809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Engineering - Structural</w:t>
            </w:r>
          </w:p>
        </w:tc>
      </w:tr>
      <w:tr w:rsidR="007E1D87" w14:paraId="72AE280D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1941329995"/>
          </w:sdtPr>
          <w:sdtContent>
            <w:tc>
              <w:tcPr>
                <w:tcW w:w="816" w:type="dxa"/>
              </w:tcPr>
              <w:p w14:paraId="72AE280B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80C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Engineering - Transportation</w:t>
            </w:r>
          </w:p>
        </w:tc>
      </w:tr>
      <w:tr w:rsidR="009B05BF" w14:paraId="7DC0447F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18906077"/>
          </w:sdtPr>
          <w:sdtContent>
            <w:tc>
              <w:tcPr>
                <w:tcW w:w="816" w:type="dxa"/>
              </w:tcPr>
              <w:p w14:paraId="382A2204" w14:textId="42D0226F" w:rsidR="009B05BF" w:rsidRDefault="009B05BF" w:rsidP="009B05BF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4367BCBC" w14:textId="7A619711" w:rsidR="009B05BF" w:rsidRPr="007E0FAE" w:rsidRDefault="009B05BF" w:rsidP="009B05BF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Environmental</w:t>
            </w:r>
          </w:p>
        </w:tc>
      </w:tr>
      <w:tr w:rsidR="007E1D87" w14:paraId="72AE2810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-1645812496"/>
          </w:sdtPr>
          <w:sdtContent>
            <w:tc>
              <w:tcPr>
                <w:tcW w:w="816" w:type="dxa"/>
              </w:tcPr>
              <w:p w14:paraId="72AE280E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80F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Fire Protection / Security</w:t>
            </w:r>
          </w:p>
        </w:tc>
      </w:tr>
      <w:tr w:rsidR="007E1D87" w14:paraId="72AE2813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850538415"/>
          </w:sdtPr>
          <w:sdtContent>
            <w:tc>
              <w:tcPr>
                <w:tcW w:w="816" w:type="dxa"/>
              </w:tcPr>
              <w:p w14:paraId="72AE2811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812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Interior Design</w:t>
            </w:r>
          </w:p>
        </w:tc>
      </w:tr>
      <w:tr w:rsidR="007E1D87" w14:paraId="72AE2816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-1448774722"/>
          </w:sdtPr>
          <w:sdtContent>
            <w:tc>
              <w:tcPr>
                <w:tcW w:w="816" w:type="dxa"/>
              </w:tcPr>
              <w:p w14:paraId="72AE2814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815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Landscape Architecture</w:t>
            </w:r>
          </w:p>
        </w:tc>
      </w:tr>
      <w:tr w:rsidR="00214DC2" w14:paraId="2EC8A594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-1156293077"/>
          </w:sdtPr>
          <w:sdtContent>
            <w:tc>
              <w:tcPr>
                <w:tcW w:w="816" w:type="dxa"/>
              </w:tcPr>
              <w:p w14:paraId="2BD0E61C" w14:textId="4F93CAA0" w:rsidR="00214DC2" w:rsidRDefault="00214DC2" w:rsidP="00214DC2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08187EE4" w14:textId="172F6E6B" w:rsidR="00214DC2" w:rsidRPr="007E0FAE" w:rsidRDefault="00214DC2" w:rsidP="00214DC2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Program Management</w:t>
            </w:r>
          </w:p>
        </w:tc>
      </w:tr>
      <w:tr w:rsidR="007E1D87" w14:paraId="72AE2819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-1949384662"/>
          </w:sdtPr>
          <w:sdtContent>
            <w:tc>
              <w:tcPr>
                <w:tcW w:w="816" w:type="dxa"/>
              </w:tcPr>
              <w:p w14:paraId="72AE2817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818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Public Relations / Community Outreach</w:t>
            </w:r>
          </w:p>
        </w:tc>
      </w:tr>
      <w:tr w:rsidR="007E1D87" w14:paraId="72AE281C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-2096707464"/>
          </w:sdtPr>
          <w:sdtContent>
            <w:tc>
              <w:tcPr>
                <w:tcW w:w="816" w:type="dxa"/>
              </w:tcPr>
              <w:p w14:paraId="72AE281A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2AE281B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Surveying</w:t>
            </w:r>
          </w:p>
        </w:tc>
      </w:tr>
      <w:tr w:rsidR="007E1D87" w14:paraId="72AE2820" w14:textId="77777777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335343196"/>
          </w:sdtPr>
          <w:sdtContent>
            <w:tc>
              <w:tcPr>
                <w:tcW w:w="816" w:type="dxa"/>
              </w:tcPr>
              <w:p w14:paraId="72AE281D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58" w:type="dxa"/>
          </w:tcPr>
          <w:p w14:paraId="72AE281E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Other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559210564"/>
            <w:showingPlcHdr/>
            <w:text/>
          </w:sdtPr>
          <w:sdtContent>
            <w:tc>
              <w:tcPr>
                <w:tcW w:w="7026" w:type="dxa"/>
              </w:tcPr>
              <w:p w14:paraId="72AE281F" w14:textId="77777777" w:rsidR="007E1D87" w:rsidRDefault="00BB0A99" w:rsidP="00BB0A9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BB0A99">
                  <w:rPr>
                    <w:rStyle w:val="PlaceholderText"/>
                    <w:rFonts w:asciiTheme="majorHAnsi" w:eastAsiaTheme="minorEastAsia" w:hAnsiTheme="majorHAnsi" w:cstheme="majorHAnsi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</w:tbl>
    <w:p w14:paraId="72AE2821" w14:textId="6F6A7BE7" w:rsidR="00C51AB5" w:rsidRDefault="00C51AB5" w:rsidP="007E1D87">
      <w:pPr>
        <w:pStyle w:val="Level1"/>
        <w:tabs>
          <w:tab w:val="left" w:pos="-1080"/>
          <w:tab w:val="left" w:pos="-720"/>
          <w:tab w:val="left" w:pos="0"/>
          <w:tab w:val="left" w:pos="540"/>
        </w:tabs>
        <w:spacing w:line="360" w:lineRule="auto"/>
        <w:ind w:left="0" w:firstLine="0"/>
        <w:rPr>
          <w:rFonts w:asciiTheme="majorHAnsi" w:hAnsiTheme="majorHAnsi" w:cstheme="majorHAnsi"/>
          <w:sz w:val="22"/>
          <w:szCs w:val="22"/>
        </w:rPr>
      </w:pPr>
    </w:p>
    <w:p w14:paraId="74792A26" w14:textId="1A2F8438" w:rsidR="00F03914" w:rsidRPr="007E0FAE" w:rsidRDefault="009B05BF" w:rsidP="00F03914">
      <w:pPr>
        <w:pStyle w:val="Level1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4</w:t>
      </w:r>
      <w:r w:rsidR="00F03914" w:rsidRPr="007E0FAE">
        <w:rPr>
          <w:rFonts w:asciiTheme="majorHAnsi" w:hAnsiTheme="majorHAnsi" w:cstheme="majorHAnsi"/>
          <w:b/>
          <w:sz w:val="22"/>
          <w:szCs w:val="22"/>
        </w:rPr>
        <w:t>.</w:t>
      </w:r>
      <w:r w:rsidR="00F03914" w:rsidRPr="007E0FAE">
        <w:rPr>
          <w:rFonts w:asciiTheme="majorHAnsi" w:hAnsiTheme="majorHAnsi" w:cstheme="majorHAnsi"/>
          <w:b/>
          <w:sz w:val="22"/>
          <w:szCs w:val="22"/>
        </w:rPr>
        <w:tab/>
      </w:r>
      <w:r w:rsidR="00F03914">
        <w:rPr>
          <w:rFonts w:asciiTheme="majorHAnsi" w:hAnsiTheme="majorHAnsi" w:cstheme="majorHAnsi"/>
          <w:b/>
          <w:sz w:val="22"/>
          <w:szCs w:val="22"/>
        </w:rPr>
        <w:t>Which topics are you most interested in</w:t>
      </w:r>
      <w:r w:rsidR="001D31F7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271B8A">
        <w:rPr>
          <w:rFonts w:asciiTheme="majorHAnsi" w:hAnsiTheme="majorHAnsi" w:cstheme="majorHAnsi"/>
          <w:b/>
          <w:sz w:val="22"/>
          <w:szCs w:val="22"/>
        </w:rPr>
        <w:t>participating in</w:t>
      </w:r>
      <w:r w:rsidR="00B65CE3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271B8A">
        <w:rPr>
          <w:rFonts w:asciiTheme="majorHAnsi" w:hAnsiTheme="majorHAnsi" w:cstheme="majorHAnsi"/>
          <w:b/>
          <w:sz w:val="22"/>
          <w:szCs w:val="22"/>
        </w:rPr>
        <w:t xml:space="preserve">during </w:t>
      </w:r>
      <w:r w:rsidR="00B65CE3">
        <w:rPr>
          <w:rFonts w:asciiTheme="majorHAnsi" w:hAnsiTheme="majorHAnsi" w:cstheme="majorHAnsi"/>
          <w:b/>
          <w:sz w:val="22"/>
          <w:szCs w:val="22"/>
        </w:rPr>
        <w:t>group roundtables</w:t>
      </w:r>
      <w:r w:rsidR="00F03914">
        <w:rPr>
          <w:rFonts w:asciiTheme="majorHAnsi" w:hAnsiTheme="majorHAnsi" w:cstheme="majorHAnsi"/>
          <w:b/>
          <w:sz w:val="22"/>
          <w:szCs w:val="22"/>
        </w:rPr>
        <w:t>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6"/>
        <w:gridCol w:w="1160"/>
        <w:gridCol w:w="7024"/>
      </w:tblGrid>
      <w:tr w:rsidR="00E34257" w14:paraId="49004228" w14:textId="77777777" w:rsidTr="00B3762C">
        <w:sdt>
          <w:sdtPr>
            <w:rPr>
              <w:rFonts w:asciiTheme="majorHAnsi" w:hAnsiTheme="majorHAnsi" w:cstheme="majorHAnsi"/>
              <w:sz w:val="22"/>
              <w:szCs w:val="22"/>
            </w:rPr>
            <w:id w:val="1449040652"/>
          </w:sdtPr>
          <w:sdtContent>
            <w:tc>
              <w:tcPr>
                <w:tcW w:w="816" w:type="dxa"/>
              </w:tcPr>
              <w:p w14:paraId="3B5DDEAE" w14:textId="343594CA" w:rsidR="00E34257" w:rsidRDefault="00E34257" w:rsidP="00E34257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1B3485DD" w14:textId="0699CE3F" w:rsidR="00E34257" w:rsidRDefault="00E34257" w:rsidP="00E34257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Proposal best practices</w:t>
            </w:r>
          </w:p>
        </w:tc>
      </w:tr>
      <w:tr w:rsidR="002E58D3" w14:paraId="0C815173" w14:textId="77777777" w:rsidTr="00B3762C">
        <w:sdt>
          <w:sdtPr>
            <w:rPr>
              <w:rFonts w:asciiTheme="majorHAnsi" w:hAnsiTheme="majorHAnsi" w:cstheme="majorHAnsi"/>
              <w:sz w:val="22"/>
              <w:szCs w:val="22"/>
            </w:rPr>
            <w:id w:val="-654760274"/>
          </w:sdtPr>
          <w:sdtContent>
            <w:tc>
              <w:tcPr>
                <w:tcW w:w="816" w:type="dxa"/>
              </w:tcPr>
              <w:p w14:paraId="51B85C3A" w14:textId="19B19BE0" w:rsidR="002E58D3" w:rsidRDefault="002E58D3" w:rsidP="002E58D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8B6EBD0" w14:textId="4DB5AB61" w:rsidR="002E58D3" w:rsidRDefault="002E58D3" w:rsidP="002E58D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Evaluating an RFP</w:t>
            </w:r>
          </w:p>
        </w:tc>
      </w:tr>
      <w:tr w:rsidR="002E58D3" w14:paraId="2EE2FE02" w14:textId="77777777" w:rsidTr="00B3762C">
        <w:sdt>
          <w:sdtPr>
            <w:rPr>
              <w:rFonts w:asciiTheme="majorHAnsi" w:hAnsiTheme="majorHAnsi" w:cstheme="majorHAnsi"/>
              <w:sz w:val="22"/>
              <w:szCs w:val="22"/>
            </w:rPr>
            <w:id w:val="1983273637"/>
          </w:sdtPr>
          <w:sdtContent>
            <w:tc>
              <w:tcPr>
                <w:tcW w:w="816" w:type="dxa"/>
              </w:tcPr>
              <w:p w14:paraId="4D59F9AE" w14:textId="77777777" w:rsidR="002E58D3" w:rsidRDefault="002E58D3" w:rsidP="002E58D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0FCC6247" w14:textId="44EC60BA" w:rsidR="002E58D3" w:rsidRDefault="002E58D3" w:rsidP="002E58D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Working with non-marketing staff</w:t>
            </w:r>
          </w:p>
        </w:tc>
      </w:tr>
      <w:tr w:rsidR="00186407" w14:paraId="5E377840" w14:textId="77777777" w:rsidTr="00B3762C">
        <w:sdt>
          <w:sdtPr>
            <w:rPr>
              <w:rFonts w:asciiTheme="majorHAnsi" w:hAnsiTheme="majorHAnsi" w:cstheme="majorHAnsi"/>
              <w:sz w:val="22"/>
              <w:szCs w:val="22"/>
            </w:rPr>
            <w:id w:val="2113469336"/>
          </w:sdtPr>
          <w:sdtContent>
            <w:tc>
              <w:tcPr>
                <w:tcW w:w="816" w:type="dxa"/>
              </w:tcPr>
              <w:p w14:paraId="268AC247" w14:textId="3234F48E" w:rsidR="00186407" w:rsidRDefault="00186407" w:rsidP="002E58D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344BE25A" w14:textId="5A02FD6E" w:rsidR="00186407" w:rsidRDefault="00186407" w:rsidP="002E58D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Navigating different personalities</w:t>
            </w:r>
          </w:p>
        </w:tc>
      </w:tr>
      <w:tr w:rsidR="002E58D3" w14:paraId="3195260E" w14:textId="77777777" w:rsidTr="00B3762C">
        <w:sdt>
          <w:sdtPr>
            <w:rPr>
              <w:rFonts w:asciiTheme="majorHAnsi" w:hAnsiTheme="majorHAnsi" w:cstheme="majorHAnsi"/>
              <w:sz w:val="22"/>
              <w:szCs w:val="22"/>
            </w:rPr>
            <w:id w:val="-1200614185"/>
          </w:sdtPr>
          <w:sdtContent>
            <w:tc>
              <w:tcPr>
                <w:tcW w:w="816" w:type="dxa"/>
              </w:tcPr>
              <w:p w14:paraId="1ECDDA2F" w14:textId="77777777" w:rsidR="002E58D3" w:rsidRDefault="002E58D3" w:rsidP="002E58D3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5A380142" w14:textId="4498D0ED" w:rsidR="002E58D3" w:rsidRDefault="002E58D3" w:rsidP="002E58D3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Planning and budgeting</w:t>
            </w:r>
          </w:p>
        </w:tc>
      </w:tr>
      <w:tr w:rsidR="00186407" w14:paraId="20040819" w14:textId="77777777" w:rsidTr="00B3762C">
        <w:sdt>
          <w:sdtPr>
            <w:rPr>
              <w:rFonts w:asciiTheme="majorHAnsi" w:hAnsiTheme="majorHAnsi" w:cstheme="majorHAnsi"/>
              <w:sz w:val="22"/>
              <w:szCs w:val="22"/>
            </w:rPr>
            <w:id w:val="107708153"/>
          </w:sdtPr>
          <w:sdtContent>
            <w:tc>
              <w:tcPr>
                <w:tcW w:w="816" w:type="dxa"/>
              </w:tcPr>
              <w:p w14:paraId="41E1C233" w14:textId="331B77B3" w:rsidR="00186407" w:rsidRDefault="00186407" w:rsidP="00186407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0CE3F393" w14:textId="0309F39F" w:rsidR="00186407" w:rsidRDefault="00186407" w:rsidP="00186407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Company </w:t>
            </w:r>
            <w:r w:rsidR="009B05BF">
              <w:rPr>
                <w:rFonts w:asciiTheme="majorHAnsi" w:hAnsiTheme="majorHAnsi" w:cstheme="majorHAnsi"/>
                <w:sz w:val="22"/>
                <w:szCs w:val="22"/>
              </w:rPr>
              <w:t>b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randing</w:t>
            </w:r>
          </w:p>
        </w:tc>
      </w:tr>
      <w:tr w:rsidR="00DE02A8" w14:paraId="450B8CFA" w14:textId="77777777" w:rsidTr="00B3762C">
        <w:sdt>
          <w:sdtPr>
            <w:rPr>
              <w:rFonts w:asciiTheme="majorHAnsi" w:hAnsiTheme="majorHAnsi" w:cstheme="majorHAnsi"/>
              <w:sz w:val="22"/>
              <w:szCs w:val="22"/>
            </w:rPr>
            <w:id w:val="-887571431"/>
          </w:sdtPr>
          <w:sdtContent>
            <w:tc>
              <w:tcPr>
                <w:tcW w:w="816" w:type="dxa"/>
              </w:tcPr>
              <w:p w14:paraId="754A56EB" w14:textId="45752B2F" w:rsidR="00DE02A8" w:rsidRDefault="00DE02A8" w:rsidP="00DE02A8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3FF56AB6" w14:textId="6D33F978" w:rsidR="00DE02A8" w:rsidRDefault="00DE02A8" w:rsidP="00DE02A8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Goal </w:t>
            </w:r>
            <w:r w:rsidR="009B05BF">
              <w:rPr>
                <w:rFonts w:asciiTheme="majorHAnsi" w:hAnsiTheme="majorHAnsi" w:cstheme="majorHAnsi"/>
                <w:sz w:val="22"/>
                <w:szCs w:val="22"/>
              </w:rPr>
              <w:t>s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etting</w:t>
            </w:r>
          </w:p>
        </w:tc>
      </w:tr>
      <w:tr w:rsidR="00DE02A8" w14:paraId="41EA0DD3" w14:textId="77777777" w:rsidTr="00B3762C">
        <w:sdt>
          <w:sdtPr>
            <w:rPr>
              <w:rFonts w:asciiTheme="majorHAnsi" w:hAnsiTheme="majorHAnsi" w:cstheme="majorHAnsi"/>
              <w:sz w:val="22"/>
              <w:szCs w:val="22"/>
            </w:rPr>
            <w:id w:val="965926611"/>
          </w:sdtPr>
          <w:sdtContent>
            <w:tc>
              <w:tcPr>
                <w:tcW w:w="816" w:type="dxa"/>
              </w:tcPr>
              <w:p w14:paraId="55B77BAD" w14:textId="77777777" w:rsidR="00DE02A8" w:rsidRDefault="00DE02A8" w:rsidP="00DE02A8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7B107875" w14:textId="22EC54DC" w:rsidR="00DE02A8" w:rsidRDefault="00DE02A8" w:rsidP="00DE02A8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Navigating up in your company</w:t>
            </w:r>
          </w:p>
        </w:tc>
      </w:tr>
      <w:tr w:rsidR="00DE02A8" w14:paraId="304565E8" w14:textId="77777777" w:rsidTr="00B3762C">
        <w:sdt>
          <w:sdtPr>
            <w:rPr>
              <w:rFonts w:asciiTheme="majorHAnsi" w:hAnsiTheme="majorHAnsi" w:cstheme="majorHAnsi"/>
              <w:sz w:val="22"/>
              <w:szCs w:val="22"/>
            </w:rPr>
            <w:id w:val="-510998509"/>
          </w:sdtPr>
          <w:sdtContent>
            <w:tc>
              <w:tcPr>
                <w:tcW w:w="816" w:type="dxa"/>
              </w:tcPr>
              <w:p w14:paraId="09BA24B0" w14:textId="77777777" w:rsidR="00DE02A8" w:rsidRDefault="00DE02A8" w:rsidP="00DE02A8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451E2384" w14:textId="38D67CE3" w:rsidR="00DE02A8" w:rsidRDefault="00DE02A8" w:rsidP="00DE02A8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Career ladder</w:t>
            </w:r>
          </w:p>
        </w:tc>
      </w:tr>
      <w:tr w:rsidR="00DE02A8" w14:paraId="6962630C" w14:textId="77777777" w:rsidTr="00B3762C">
        <w:sdt>
          <w:sdtPr>
            <w:rPr>
              <w:rFonts w:asciiTheme="majorHAnsi" w:hAnsiTheme="majorHAnsi" w:cstheme="majorHAnsi"/>
              <w:sz w:val="22"/>
              <w:szCs w:val="22"/>
            </w:rPr>
            <w:id w:val="-309941265"/>
          </w:sdtPr>
          <w:sdtContent>
            <w:tc>
              <w:tcPr>
                <w:tcW w:w="816" w:type="dxa"/>
              </w:tcPr>
              <w:p w14:paraId="71633EC9" w14:textId="77777777" w:rsidR="00DE02A8" w:rsidRDefault="00DE02A8" w:rsidP="00DE02A8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076C8621" w14:textId="7E7F056C" w:rsidR="00DE02A8" w:rsidRDefault="00DE02A8" w:rsidP="00DE02A8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Marketing vs Business Development</w:t>
            </w:r>
          </w:p>
        </w:tc>
      </w:tr>
      <w:tr w:rsidR="00DE02A8" w14:paraId="4363FF2D" w14:textId="77777777" w:rsidTr="00B3762C">
        <w:sdt>
          <w:sdtPr>
            <w:rPr>
              <w:rFonts w:asciiTheme="majorHAnsi" w:hAnsiTheme="majorHAnsi" w:cstheme="majorHAnsi"/>
              <w:sz w:val="22"/>
              <w:szCs w:val="22"/>
            </w:rPr>
            <w:id w:val="-267783250"/>
          </w:sdtPr>
          <w:sdtContent>
            <w:tc>
              <w:tcPr>
                <w:tcW w:w="816" w:type="dxa"/>
              </w:tcPr>
              <w:p w14:paraId="7E7EB300" w14:textId="15257C79" w:rsidR="00DE02A8" w:rsidRDefault="00DE02A8" w:rsidP="00DE02A8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5DA5F990" w14:textId="6E7DE007" w:rsidR="00DE02A8" w:rsidRDefault="00DE02A8" w:rsidP="00DE02A8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Personal </w:t>
            </w:r>
            <w:r w:rsidR="009B05BF">
              <w:rPr>
                <w:rFonts w:asciiTheme="majorHAnsi" w:hAnsiTheme="majorHAnsi" w:cstheme="majorHAnsi"/>
                <w:sz w:val="22"/>
                <w:szCs w:val="22"/>
              </w:rPr>
              <w:t>b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randing</w:t>
            </w:r>
          </w:p>
        </w:tc>
      </w:tr>
      <w:tr w:rsidR="00DE02A8" w14:paraId="0F394F46" w14:textId="77777777" w:rsidTr="00B3762C">
        <w:sdt>
          <w:sdtPr>
            <w:rPr>
              <w:rFonts w:asciiTheme="majorHAnsi" w:hAnsiTheme="majorHAnsi" w:cstheme="majorHAnsi"/>
              <w:sz w:val="22"/>
              <w:szCs w:val="22"/>
            </w:rPr>
            <w:id w:val="-2026006984"/>
          </w:sdtPr>
          <w:sdtContent>
            <w:tc>
              <w:tcPr>
                <w:tcW w:w="816" w:type="dxa"/>
              </w:tcPr>
              <w:p w14:paraId="6E413078" w14:textId="77777777" w:rsidR="00DE02A8" w:rsidRDefault="00DE02A8" w:rsidP="00DE02A8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55ED649A" w14:textId="33A5BB5B" w:rsidR="00DE02A8" w:rsidRDefault="00DE02A8" w:rsidP="00DE02A8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How to be a strong listener </w:t>
            </w:r>
          </w:p>
        </w:tc>
      </w:tr>
      <w:tr w:rsidR="00DE02A8" w14:paraId="5403F106" w14:textId="77777777" w:rsidTr="00B3762C">
        <w:sdt>
          <w:sdtPr>
            <w:rPr>
              <w:rFonts w:asciiTheme="majorHAnsi" w:hAnsiTheme="majorHAnsi" w:cstheme="majorHAnsi"/>
              <w:sz w:val="22"/>
              <w:szCs w:val="22"/>
            </w:rPr>
            <w:id w:val="889928548"/>
          </w:sdtPr>
          <w:sdtContent>
            <w:tc>
              <w:tcPr>
                <w:tcW w:w="816" w:type="dxa"/>
              </w:tcPr>
              <w:p w14:paraId="24A2F66A" w14:textId="77777777" w:rsidR="00DE02A8" w:rsidRDefault="00DE02A8" w:rsidP="00DE02A8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1AD40D03" w14:textId="5429AE2B" w:rsidR="00DE02A8" w:rsidRDefault="00DE02A8" w:rsidP="00DE02A8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Time </w:t>
            </w:r>
            <w:r w:rsidR="009B05BF">
              <w:rPr>
                <w:rFonts w:asciiTheme="majorHAnsi" w:hAnsiTheme="majorHAnsi" w:cstheme="majorHAnsi"/>
                <w:sz w:val="22"/>
                <w:szCs w:val="22"/>
              </w:rPr>
              <w:t>m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anagement</w:t>
            </w:r>
          </w:p>
        </w:tc>
      </w:tr>
      <w:tr w:rsidR="00A17EFF" w14:paraId="4457D103" w14:textId="77777777" w:rsidTr="00B3762C">
        <w:sdt>
          <w:sdtPr>
            <w:rPr>
              <w:rFonts w:asciiTheme="majorHAnsi" w:hAnsiTheme="majorHAnsi" w:cstheme="majorHAnsi"/>
              <w:sz w:val="22"/>
              <w:szCs w:val="22"/>
            </w:rPr>
            <w:id w:val="916977129"/>
          </w:sdtPr>
          <w:sdtContent>
            <w:tc>
              <w:tcPr>
                <w:tcW w:w="816" w:type="dxa"/>
              </w:tcPr>
              <w:p w14:paraId="66BA6078" w14:textId="77777777" w:rsidR="00A17EFF" w:rsidRDefault="00A17EFF" w:rsidP="00A17EFF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60" w:type="dxa"/>
          </w:tcPr>
          <w:p w14:paraId="1713D5A8" w14:textId="77777777" w:rsidR="00A17EFF" w:rsidRDefault="00A17EFF" w:rsidP="00A17EFF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Other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1452288594"/>
            <w:showingPlcHdr/>
            <w:text/>
          </w:sdtPr>
          <w:sdtContent>
            <w:tc>
              <w:tcPr>
                <w:tcW w:w="7024" w:type="dxa"/>
              </w:tcPr>
              <w:p w14:paraId="6EF83D62" w14:textId="77777777" w:rsidR="00A17EFF" w:rsidRDefault="00A17EFF" w:rsidP="00A17EFF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BB0A99">
                  <w:rPr>
                    <w:rStyle w:val="PlaceholderText"/>
                    <w:rFonts w:asciiTheme="majorHAnsi" w:eastAsiaTheme="minorEastAsia" w:hAnsiTheme="majorHAnsi" w:cstheme="majorHAnsi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</w:tbl>
    <w:p w14:paraId="6320348B" w14:textId="77777777" w:rsidR="00F03914" w:rsidRDefault="00F03914" w:rsidP="007E1D87">
      <w:pPr>
        <w:pStyle w:val="Level1"/>
        <w:tabs>
          <w:tab w:val="left" w:pos="-1080"/>
          <w:tab w:val="left" w:pos="-720"/>
          <w:tab w:val="left" w:pos="0"/>
          <w:tab w:val="left" w:pos="540"/>
        </w:tabs>
        <w:spacing w:line="360" w:lineRule="auto"/>
        <w:ind w:left="0" w:firstLine="0"/>
        <w:rPr>
          <w:rFonts w:asciiTheme="majorHAnsi" w:hAnsiTheme="majorHAnsi" w:cstheme="majorHAnsi"/>
          <w:sz w:val="22"/>
          <w:szCs w:val="22"/>
        </w:rPr>
      </w:pPr>
    </w:p>
    <w:p w14:paraId="72AE2822" w14:textId="04EBEABB" w:rsidR="00C51AB5" w:rsidRPr="00032D23" w:rsidRDefault="009B05BF" w:rsidP="00C51AB5">
      <w:pPr>
        <w:pStyle w:val="Level1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5</w:t>
      </w:r>
      <w:r w:rsidR="00C51AB5" w:rsidRPr="00032D23">
        <w:rPr>
          <w:rFonts w:asciiTheme="majorHAnsi" w:hAnsiTheme="majorHAnsi" w:cstheme="majorHAnsi"/>
          <w:b/>
          <w:sz w:val="22"/>
          <w:szCs w:val="22"/>
        </w:rPr>
        <w:t>.</w:t>
      </w:r>
      <w:r w:rsidR="00C51AB5" w:rsidRPr="00032D23">
        <w:rPr>
          <w:rFonts w:asciiTheme="majorHAnsi" w:hAnsiTheme="majorHAnsi" w:cstheme="majorHAnsi"/>
          <w:b/>
          <w:sz w:val="22"/>
          <w:szCs w:val="22"/>
        </w:rPr>
        <w:tab/>
        <w:t xml:space="preserve">Have you ever been a mentor? </w:t>
      </w:r>
      <w:r w:rsidR="00C51AB5" w:rsidRPr="00032D23">
        <w:rPr>
          <w:rFonts w:asciiTheme="majorHAnsi" w:hAnsiTheme="majorHAnsi" w:cstheme="majorHAnsi"/>
          <w:sz w:val="22"/>
          <w:szCs w:val="22"/>
        </w:rPr>
        <w:t xml:space="preserve">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"/>
        <w:gridCol w:w="2200"/>
        <w:gridCol w:w="6152"/>
      </w:tblGrid>
      <w:tr w:rsidR="007E1D87" w14:paraId="72AE2825" w14:textId="77777777" w:rsidTr="003D0B2F">
        <w:sdt>
          <w:sdtPr>
            <w:rPr>
              <w:rFonts w:asciiTheme="majorHAnsi" w:hAnsiTheme="majorHAnsi" w:cstheme="majorHAnsi"/>
              <w:sz w:val="22"/>
              <w:szCs w:val="22"/>
            </w:rPr>
            <w:id w:val="-916940364"/>
          </w:sdtPr>
          <w:sdtContent>
            <w:tc>
              <w:tcPr>
                <w:tcW w:w="648" w:type="dxa"/>
              </w:tcPr>
              <w:p w14:paraId="72AE2823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568" w:type="dxa"/>
            <w:gridSpan w:val="2"/>
          </w:tcPr>
          <w:p w14:paraId="72AE2824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Yes</w:t>
            </w:r>
          </w:p>
        </w:tc>
      </w:tr>
      <w:tr w:rsidR="007E1D87" w14:paraId="72AE2828" w14:textId="77777777" w:rsidTr="00CE7A43">
        <w:tc>
          <w:tcPr>
            <w:tcW w:w="2898" w:type="dxa"/>
            <w:gridSpan w:val="2"/>
          </w:tcPr>
          <w:p w14:paraId="72AE2826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lastRenderedPageBreak/>
              <w:t>If yes, which organization?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alias w:val="Organization"/>
            <w:tag w:val="Organization"/>
            <w:id w:val="-617988455"/>
            <w:showingPlcHdr/>
            <w:text/>
          </w:sdtPr>
          <w:sdtContent>
            <w:tc>
              <w:tcPr>
                <w:tcW w:w="6318" w:type="dxa"/>
              </w:tcPr>
              <w:p w14:paraId="72AE2827" w14:textId="77777777" w:rsidR="007E1D87" w:rsidRDefault="005B2D9D" w:rsidP="005B2D9D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Style w:val="PlaceholderText"/>
                    <w:rFonts w:asciiTheme="majorHAnsi" w:eastAsiaTheme="minorEastAsia" w:hAnsiTheme="majorHAnsi" w:cstheme="majorHAnsi"/>
                  </w:rPr>
                  <w:t>Click here to enter organization</w:t>
                </w:r>
                <w:r w:rsidR="00BB0A99" w:rsidRPr="00BB0A99">
                  <w:rPr>
                    <w:rStyle w:val="PlaceholderText"/>
                    <w:rFonts w:asciiTheme="majorHAnsi" w:eastAsiaTheme="minorEastAsia" w:hAnsiTheme="majorHAnsi" w:cstheme="majorHAnsi"/>
                  </w:rPr>
                  <w:t>.</w:t>
                </w:r>
              </w:p>
            </w:tc>
          </w:sdtContent>
        </w:sdt>
      </w:tr>
      <w:tr w:rsidR="007E1D87" w14:paraId="72AE282B" w14:textId="77777777" w:rsidTr="003D0B2F">
        <w:sdt>
          <w:sdtPr>
            <w:rPr>
              <w:rFonts w:asciiTheme="majorHAnsi" w:hAnsiTheme="majorHAnsi" w:cstheme="majorHAnsi"/>
              <w:color w:val="808080"/>
              <w:sz w:val="22"/>
              <w:szCs w:val="22"/>
            </w:rPr>
            <w:id w:val="1538695438"/>
          </w:sdtPr>
          <w:sdtContent>
            <w:tc>
              <w:tcPr>
                <w:tcW w:w="648" w:type="dxa"/>
              </w:tcPr>
              <w:p w14:paraId="72AE2829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568" w:type="dxa"/>
            <w:gridSpan w:val="2"/>
          </w:tcPr>
          <w:p w14:paraId="72AE282A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No</w:t>
            </w:r>
          </w:p>
        </w:tc>
      </w:tr>
    </w:tbl>
    <w:p w14:paraId="72AE282C" w14:textId="77777777" w:rsidR="00C51AB5" w:rsidRPr="00032D23" w:rsidRDefault="00C51AB5" w:rsidP="00C51AB5">
      <w:pPr>
        <w:pStyle w:val="Level1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b/>
          <w:sz w:val="22"/>
          <w:szCs w:val="22"/>
        </w:rPr>
      </w:pPr>
    </w:p>
    <w:p w14:paraId="72AE282D" w14:textId="25A20291" w:rsidR="00CD7C4D" w:rsidRPr="00032D23" w:rsidRDefault="009B05BF" w:rsidP="00C51AB5">
      <w:pPr>
        <w:pStyle w:val="Level1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6</w:t>
      </w:r>
      <w:r w:rsidR="00C51AB5" w:rsidRPr="00032D23">
        <w:rPr>
          <w:rFonts w:asciiTheme="majorHAnsi" w:hAnsiTheme="majorHAnsi" w:cstheme="majorHAnsi"/>
          <w:b/>
          <w:sz w:val="22"/>
          <w:szCs w:val="22"/>
        </w:rPr>
        <w:t>.</w:t>
      </w:r>
      <w:r w:rsidR="00C51AB5" w:rsidRPr="00032D23">
        <w:rPr>
          <w:rFonts w:asciiTheme="majorHAnsi" w:hAnsiTheme="majorHAnsi" w:cstheme="majorHAnsi"/>
          <w:b/>
          <w:sz w:val="22"/>
          <w:szCs w:val="22"/>
        </w:rPr>
        <w:tab/>
        <w:t>Have you ever bee</w:t>
      </w:r>
      <w:r w:rsidR="00CD7C4D" w:rsidRPr="00032D23">
        <w:rPr>
          <w:rFonts w:asciiTheme="majorHAnsi" w:hAnsiTheme="majorHAnsi" w:cstheme="majorHAnsi"/>
          <w:b/>
          <w:sz w:val="22"/>
          <w:szCs w:val="22"/>
        </w:rPr>
        <w:t xml:space="preserve">n a protégé?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"/>
        <w:gridCol w:w="2201"/>
        <w:gridCol w:w="6151"/>
      </w:tblGrid>
      <w:tr w:rsidR="007E1D87" w14:paraId="72AE2830" w14:textId="77777777" w:rsidTr="003D0B2F">
        <w:sdt>
          <w:sdtPr>
            <w:rPr>
              <w:rFonts w:asciiTheme="majorHAnsi" w:hAnsiTheme="majorHAnsi" w:cstheme="majorHAnsi"/>
              <w:sz w:val="22"/>
              <w:szCs w:val="22"/>
            </w:rPr>
            <w:id w:val="1869103826"/>
          </w:sdtPr>
          <w:sdtContent>
            <w:tc>
              <w:tcPr>
                <w:tcW w:w="648" w:type="dxa"/>
              </w:tcPr>
              <w:p w14:paraId="72AE282E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568" w:type="dxa"/>
            <w:gridSpan w:val="2"/>
          </w:tcPr>
          <w:p w14:paraId="72AE282F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Yes</w:t>
            </w:r>
          </w:p>
        </w:tc>
      </w:tr>
      <w:tr w:rsidR="007E1D87" w14:paraId="72AE2833" w14:textId="77777777" w:rsidTr="00665664">
        <w:tc>
          <w:tcPr>
            <w:tcW w:w="2898" w:type="dxa"/>
            <w:gridSpan w:val="2"/>
          </w:tcPr>
          <w:p w14:paraId="72AE2831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If yes, which organization?</w:t>
            </w:r>
          </w:p>
        </w:tc>
        <w:sdt>
          <w:sdtPr>
            <w:rPr>
              <w:rStyle w:val="Heading1Char"/>
              <w:rFonts w:asciiTheme="majorHAnsi" w:eastAsiaTheme="minorEastAsia" w:hAnsiTheme="majorHAnsi" w:cstheme="majorHAnsi"/>
              <w:b w:val="0"/>
              <w:color w:val="808080"/>
              <w:sz w:val="22"/>
              <w:szCs w:val="22"/>
            </w:rPr>
            <w:alias w:val="Organization(s)"/>
            <w:tag w:val="Organization(s)"/>
            <w:id w:val="-724991432"/>
            <w:text/>
          </w:sdtPr>
          <w:sdtContent>
            <w:tc>
              <w:tcPr>
                <w:tcW w:w="6318" w:type="dxa"/>
              </w:tcPr>
              <w:p w14:paraId="72AE2832" w14:textId="77777777" w:rsidR="007E1D87" w:rsidRDefault="00BB0A99" w:rsidP="005B2D9D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BB0A99">
                  <w:rPr>
                    <w:rStyle w:val="Heading1Char"/>
                    <w:rFonts w:asciiTheme="majorHAnsi" w:eastAsiaTheme="minorEastAsia" w:hAnsiTheme="majorHAnsi" w:cstheme="majorHAnsi"/>
                    <w:b w:val="0"/>
                    <w:color w:val="808080"/>
                    <w:sz w:val="22"/>
                    <w:szCs w:val="22"/>
                  </w:rPr>
                  <w:t xml:space="preserve">Click here to enter </w:t>
                </w:r>
                <w:r w:rsidR="005B2D9D">
                  <w:rPr>
                    <w:rStyle w:val="Heading1Char"/>
                    <w:rFonts w:asciiTheme="majorHAnsi" w:eastAsiaTheme="minorEastAsia" w:hAnsiTheme="majorHAnsi" w:cstheme="majorHAnsi"/>
                    <w:b w:val="0"/>
                    <w:color w:val="808080"/>
                    <w:sz w:val="22"/>
                    <w:szCs w:val="22"/>
                  </w:rPr>
                  <w:t>organization</w:t>
                </w:r>
                <w:r w:rsidRPr="00BB0A99">
                  <w:rPr>
                    <w:rStyle w:val="Heading1Char"/>
                    <w:rFonts w:asciiTheme="majorHAnsi" w:eastAsiaTheme="minorEastAsia" w:hAnsiTheme="majorHAnsi" w:cstheme="majorHAnsi"/>
                    <w:b w:val="0"/>
                    <w:color w:val="808080"/>
                    <w:sz w:val="22"/>
                    <w:szCs w:val="22"/>
                  </w:rPr>
                  <w:t>.</w:t>
                </w:r>
              </w:p>
            </w:tc>
          </w:sdtContent>
        </w:sdt>
      </w:tr>
      <w:tr w:rsidR="007E1D87" w14:paraId="72AE2836" w14:textId="77777777" w:rsidTr="003D0B2F">
        <w:sdt>
          <w:sdtPr>
            <w:rPr>
              <w:rFonts w:asciiTheme="majorHAnsi" w:hAnsiTheme="majorHAnsi" w:cstheme="majorHAnsi"/>
              <w:b/>
              <w:bCs/>
              <w:kern w:val="32"/>
              <w:sz w:val="22"/>
              <w:szCs w:val="22"/>
            </w:rPr>
            <w:id w:val="-286743623"/>
          </w:sdtPr>
          <w:sdtContent>
            <w:tc>
              <w:tcPr>
                <w:tcW w:w="648" w:type="dxa"/>
              </w:tcPr>
              <w:p w14:paraId="72AE2834" w14:textId="77777777" w:rsidR="007E1D87" w:rsidRDefault="007E1D87" w:rsidP="00CE7A43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568" w:type="dxa"/>
            <w:gridSpan w:val="2"/>
          </w:tcPr>
          <w:p w14:paraId="72AE2835" w14:textId="77777777" w:rsidR="007E1D87" w:rsidRDefault="007E1D87" w:rsidP="00CE7A43">
            <w:pPr>
              <w:pStyle w:val="Level1"/>
              <w:tabs>
                <w:tab w:val="left" w:pos="-1080"/>
                <w:tab w:val="left" w:pos="-720"/>
                <w:tab w:val="left" w:pos="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No</w:t>
            </w:r>
          </w:p>
        </w:tc>
      </w:tr>
    </w:tbl>
    <w:p w14:paraId="72AE2837" w14:textId="77777777" w:rsidR="00C51AB5" w:rsidRPr="00032D23" w:rsidRDefault="00C51AB5" w:rsidP="00D66838">
      <w:pPr>
        <w:pStyle w:val="Level1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b/>
          <w:sz w:val="22"/>
          <w:szCs w:val="22"/>
        </w:rPr>
      </w:pPr>
    </w:p>
    <w:p w14:paraId="72AE2838" w14:textId="4612D0AF" w:rsidR="00C51AB5" w:rsidRPr="00032D23" w:rsidRDefault="009B05BF" w:rsidP="00C51AB5">
      <w:pPr>
        <w:pStyle w:val="Level1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7</w:t>
      </w:r>
      <w:r w:rsidR="00C51AB5" w:rsidRPr="00032D23">
        <w:rPr>
          <w:rFonts w:asciiTheme="majorHAnsi" w:hAnsiTheme="majorHAnsi" w:cstheme="majorHAnsi"/>
          <w:b/>
          <w:sz w:val="22"/>
          <w:szCs w:val="22"/>
        </w:rPr>
        <w:t>.</w:t>
      </w:r>
      <w:r w:rsidR="00C51AB5" w:rsidRPr="00032D23">
        <w:rPr>
          <w:rFonts w:asciiTheme="majorHAnsi" w:hAnsiTheme="majorHAnsi" w:cstheme="majorHAnsi"/>
          <w:b/>
          <w:sz w:val="22"/>
          <w:szCs w:val="22"/>
        </w:rPr>
        <w:tab/>
        <w:t xml:space="preserve">What do you feel are the top two strengths you will bring as a mentor?  </w:t>
      </w:r>
    </w:p>
    <w:sdt>
      <w:sdtPr>
        <w:rPr>
          <w:rFonts w:asciiTheme="majorHAnsi" w:hAnsiTheme="majorHAnsi" w:cstheme="majorHAnsi"/>
          <w:sz w:val="22"/>
          <w:szCs w:val="22"/>
        </w:rPr>
        <w:id w:val="570079899"/>
        <w:showingPlcHdr/>
        <w:text/>
      </w:sdtPr>
      <w:sdtContent>
        <w:p w14:paraId="134A2FB0" w14:textId="77777777" w:rsidR="00711735" w:rsidRDefault="00711735" w:rsidP="00711735">
          <w:pPr>
            <w:pStyle w:val="Level1"/>
            <w:tabs>
              <w:tab w:val="left" w:pos="-1080"/>
              <w:tab w:val="left" w:pos="-720"/>
              <w:tab w:val="left" w:pos="360"/>
            </w:tabs>
            <w:ind w:right="256" w:firstLine="0"/>
            <w:rPr>
              <w:rFonts w:asciiTheme="majorHAnsi" w:hAnsiTheme="majorHAnsi" w:cstheme="majorHAnsi"/>
              <w:sz w:val="22"/>
              <w:szCs w:val="22"/>
            </w:rPr>
          </w:pPr>
          <w:r w:rsidRPr="00A247EE">
            <w:rPr>
              <w:rStyle w:val="PlaceholderText"/>
              <w:rFonts w:asciiTheme="majorHAnsi" w:eastAsiaTheme="minorEastAsia" w:hAnsiTheme="majorHAnsi" w:cstheme="majorHAnsi"/>
              <w:sz w:val="22"/>
              <w:szCs w:val="22"/>
            </w:rPr>
            <w:t>Click here to enter text.</w:t>
          </w:r>
        </w:p>
      </w:sdtContent>
    </w:sdt>
    <w:p w14:paraId="72AE2849" w14:textId="77777777" w:rsidR="00C51AB5" w:rsidRPr="00032D23" w:rsidRDefault="00C51AB5" w:rsidP="00665664">
      <w:pPr>
        <w:pStyle w:val="Level1"/>
        <w:tabs>
          <w:tab w:val="left" w:pos="-1080"/>
          <w:tab w:val="left" w:pos="-72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sz w:val="22"/>
          <w:szCs w:val="22"/>
        </w:rPr>
      </w:pPr>
    </w:p>
    <w:p w14:paraId="0DDCF3A6" w14:textId="77777777" w:rsidR="009B05BF" w:rsidRDefault="009B05BF" w:rsidP="00665664">
      <w:pPr>
        <w:pStyle w:val="Level1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b/>
          <w:sz w:val="22"/>
          <w:szCs w:val="22"/>
        </w:rPr>
      </w:pPr>
    </w:p>
    <w:p w14:paraId="72AE284B" w14:textId="60448AD9" w:rsidR="00C51AB5" w:rsidRPr="00032D23" w:rsidRDefault="009B05BF" w:rsidP="00665664">
      <w:pPr>
        <w:pStyle w:val="Level1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8</w:t>
      </w:r>
      <w:r w:rsidR="00CB1870" w:rsidRPr="00032D23">
        <w:rPr>
          <w:rFonts w:asciiTheme="majorHAnsi" w:hAnsiTheme="majorHAnsi" w:cstheme="majorHAnsi"/>
          <w:b/>
          <w:sz w:val="22"/>
          <w:szCs w:val="22"/>
        </w:rPr>
        <w:t>.</w:t>
      </w:r>
      <w:r w:rsidR="00CB1870" w:rsidRPr="00032D23">
        <w:rPr>
          <w:rFonts w:asciiTheme="majorHAnsi" w:hAnsiTheme="majorHAnsi" w:cstheme="majorHAnsi"/>
          <w:b/>
          <w:sz w:val="22"/>
          <w:szCs w:val="22"/>
        </w:rPr>
        <w:tab/>
      </w:r>
      <w:r w:rsidR="00153CC0">
        <w:rPr>
          <w:rFonts w:asciiTheme="majorHAnsi" w:hAnsiTheme="majorHAnsi" w:cstheme="majorHAnsi"/>
          <w:b/>
          <w:sz w:val="22"/>
          <w:szCs w:val="22"/>
        </w:rPr>
        <w:t>What</w:t>
      </w:r>
      <w:r w:rsidR="00C51AB5" w:rsidRPr="00032D23">
        <w:rPr>
          <w:rFonts w:asciiTheme="majorHAnsi" w:hAnsiTheme="majorHAnsi" w:cstheme="majorHAnsi"/>
          <w:b/>
          <w:sz w:val="22"/>
          <w:szCs w:val="22"/>
        </w:rPr>
        <w:t xml:space="preserve"> areas within the industry that are you are interested in working</w:t>
      </w:r>
      <w:r w:rsidR="00665664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C51AB5" w:rsidRPr="00032D23">
        <w:rPr>
          <w:rFonts w:asciiTheme="majorHAnsi" w:hAnsiTheme="majorHAnsi" w:cstheme="majorHAnsi"/>
          <w:b/>
          <w:sz w:val="22"/>
          <w:szCs w:val="22"/>
        </w:rPr>
        <w:t>with a protégé:</w:t>
      </w:r>
    </w:p>
    <w:sdt>
      <w:sdtPr>
        <w:rPr>
          <w:rFonts w:asciiTheme="majorHAnsi" w:hAnsiTheme="majorHAnsi" w:cstheme="majorHAnsi"/>
          <w:sz w:val="22"/>
          <w:szCs w:val="22"/>
        </w:rPr>
        <w:id w:val="-547769749"/>
        <w:showingPlcHdr/>
        <w:text/>
      </w:sdtPr>
      <w:sdtContent>
        <w:p w14:paraId="063DEEC2" w14:textId="77777777" w:rsidR="00711735" w:rsidRDefault="00711735" w:rsidP="00711735">
          <w:pPr>
            <w:pStyle w:val="Level1"/>
            <w:tabs>
              <w:tab w:val="left" w:pos="-1080"/>
              <w:tab w:val="left" w:pos="-720"/>
              <w:tab w:val="left" w:pos="360"/>
            </w:tabs>
            <w:ind w:right="256" w:firstLine="0"/>
            <w:rPr>
              <w:rFonts w:asciiTheme="majorHAnsi" w:hAnsiTheme="majorHAnsi" w:cstheme="majorHAnsi"/>
              <w:sz w:val="22"/>
              <w:szCs w:val="22"/>
            </w:rPr>
          </w:pPr>
          <w:r w:rsidRPr="00A247EE">
            <w:rPr>
              <w:rStyle w:val="PlaceholderText"/>
              <w:rFonts w:asciiTheme="majorHAnsi" w:eastAsiaTheme="minorEastAsia" w:hAnsiTheme="majorHAnsi" w:cstheme="majorHAnsi"/>
              <w:sz w:val="22"/>
              <w:szCs w:val="22"/>
            </w:rPr>
            <w:t>Click here to enter text.</w:t>
          </w:r>
        </w:p>
      </w:sdtContent>
    </w:sdt>
    <w:p w14:paraId="72AE2874" w14:textId="71FDF9B3" w:rsidR="00C51AB5" w:rsidRDefault="00C51AB5" w:rsidP="0058434A">
      <w:pPr>
        <w:pStyle w:val="Level1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sz w:val="22"/>
          <w:szCs w:val="22"/>
        </w:rPr>
      </w:pPr>
    </w:p>
    <w:p w14:paraId="37612CCF" w14:textId="1585BCEE" w:rsidR="00153CC0" w:rsidRDefault="00153CC0" w:rsidP="0058434A">
      <w:pPr>
        <w:pStyle w:val="Level1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sz w:val="22"/>
          <w:szCs w:val="22"/>
        </w:rPr>
      </w:pPr>
    </w:p>
    <w:p w14:paraId="72AE2875" w14:textId="5D0B8F5C" w:rsidR="00C51AB5" w:rsidRDefault="009B05BF" w:rsidP="001658BA">
      <w:pPr>
        <w:pStyle w:val="Level1"/>
        <w:tabs>
          <w:tab w:val="left" w:pos="-1080"/>
          <w:tab w:val="left" w:pos="-990"/>
          <w:tab w:val="left" w:pos="-720"/>
          <w:tab w:val="left" w:pos="360"/>
        </w:tabs>
        <w:spacing w:line="360" w:lineRule="auto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9</w:t>
      </w:r>
      <w:r w:rsidR="00C51AB5" w:rsidRPr="00032D23">
        <w:rPr>
          <w:rFonts w:asciiTheme="majorHAnsi" w:hAnsiTheme="majorHAnsi" w:cstheme="majorHAnsi"/>
          <w:b/>
          <w:sz w:val="22"/>
          <w:szCs w:val="22"/>
        </w:rPr>
        <w:t>.</w:t>
      </w:r>
      <w:r w:rsidR="00C51AB5" w:rsidRPr="00032D23">
        <w:rPr>
          <w:rFonts w:asciiTheme="majorHAnsi" w:hAnsiTheme="majorHAnsi" w:cstheme="majorHAnsi"/>
          <w:b/>
          <w:sz w:val="22"/>
          <w:szCs w:val="22"/>
        </w:rPr>
        <w:tab/>
        <w:t>Please check your preferred method(s) of communication. (check all that apply)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2"/>
        <w:gridCol w:w="8358"/>
      </w:tblGrid>
      <w:tr w:rsidR="001658BA" w14:paraId="72AE2878" w14:textId="77777777" w:rsidTr="003D0B2F">
        <w:sdt>
          <w:sdtPr>
            <w:rPr>
              <w:rFonts w:asciiTheme="majorHAnsi" w:hAnsiTheme="majorHAnsi" w:cstheme="majorHAnsi"/>
              <w:sz w:val="22"/>
              <w:szCs w:val="22"/>
            </w:rPr>
            <w:id w:val="-1137726669"/>
          </w:sdtPr>
          <w:sdtContent>
            <w:tc>
              <w:tcPr>
                <w:tcW w:w="648" w:type="dxa"/>
              </w:tcPr>
              <w:p w14:paraId="72AE2876" w14:textId="77777777" w:rsidR="001658BA" w:rsidRDefault="001658BA" w:rsidP="001658BA">
                <w:pPr>
                  <w:pStyle w:val="Level1"/>
                  <w:tabs>
                    <w:tab w:val="left" w:pos="-1080"/>
                    <w:tab w:val="left" w:pos="-99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568" w:type="dxa"/>
          </w:tcPr>
          <w:p w14:paraId="72AE2877" w14:textId="6A6EE4BE" w:rsidR="001658BA" w:rsidRDefault="00436973" w:rsidP="001658BA">
            <w:pPr>
              <w:pStyle w:val="Level1"/>
              <w:tabs>
                <w:tab w:val="left" w:pos="-1080"/>
                <w:tab w:val="left" w:pos="-99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Video</w:t>
            </w:r>
          </w:p>
        </w:tc>
      </w:tr>
      <w:tr w:rsidR="001658BA" w14:paraId="72AE287B" w14:textId="77777777" w:rsidTr="003D0B2F">
        <w:sdt>
          <w:sdtPr>
            <w:rPr>
              <w:rFonts w:asciiTheme="majorHAnsi" w:hAnsiTheme="majorHAnsi" w:cstheme="majorHAnsi"/>
              <w:sz w:val="22"/>
              <w:szCs w:val="22"/>
            </w:rPr>
            <w:id w:val="-255367352"/>
          </w:sdtPr>
          <w:sdtContent>
            <w:tc>
              <w:tcPr>
                <w:tcW w:w="648" w:type="dxa"/>
              </w:tcPr>
              <w:p w14:paraId="72AE2879" w14:textId="77777777" w:rsidR="001658BA" w:rsidRDefault="001658BA" w:rsidP="001658BA">
                <w:pPr>
                  <w:pStyle w:val="Level1"/>
                  <w:tabs>
                    <w:tab w:val="left" w:pos="-1080"/>
                    <w:tab w:val="left" w:pos="-99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568" w:type="dxa"/>
          </w:tcPr>
          <w:p w14:paraId="72AE287A" w14:textId="77777777" w:rsidR="001658BA" w:rsidRDefault="001658BA" w:rsidP="001658BA">
            <w:pPr>
              <w:pStyle w:val="Level1"/>
              <w:tabs>
                <w:tab w:val="left" w:pos="-1080"/>
                <w:tab w:val="left" w:pos="-99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In person</w:t>
            </w:r>
          </w:p>
        </w:tc>
      </w:tr>
      <w:tr w:rsidR="001658BA" w14:paraId="72AE287E" w14:textId="77777777" w:rsidTr="003D0B2F">
        <w:sdt>
          <w:sdtPr>
            <w:rPr>
              <w:rFonts w:asciiTheme="majorHAnsi" w:hAnsiTheme="majorHAnsi" w:cstheme="majorHAnsi"/>
              <w:sz w:val="22"/>
              <w:szCs w:val="22"/>
            </w:rPr>
            <w:id w:val="-1435905910"/>
          </w:sdtPr>
          <w:sdtContent>
            <w:tc>
              <w:tcPr>
                <w:tcW w:w="648" w:type="dxa"/>
              </w:tcPr>
              <w:p w14:paraId="72AE287C" w14:textId="77777777" w:rsidR="001658BA" w:rsidRDefault="001658BA" w:rsidP="001658BA">
                <w:pPr>
                  <w:pStyle w:val="Level1"/>
                  <w:tabs>
                    <w:tab w:val="left" w:pos="-1080"/>
                    <w:tab w:val="left" w:pos="-99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568" w:type="dxa"/>
          </w:tcPr>
          <w:p w14:paraId="72AE287D" w14:textId="77777777" w:rsidR="001658BA" w:rsidRDefault="001658BA" w:rsidP="001658BA">
            <w:pPr>
              <w:pStyle w:val="Level1"/>
              <w:tabs>
                <w:tab w:val="left" w:pos="-1080"/>
                <w:tab w:val="left" w:pos="-99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Telephone</w:t>
            </w:r>
          </w:p>
        </w:tc>
      </w:tr>
    </w:tbl>
    <w:p w14:paraId="72AE287F" w14:textId="77777777" w:rsidR="00C51AB5" w:rsidRPr="00032D23" w:rsidRDefault="00C51AB5" w:rsidP="001658BA">
      <w:pPr>
        <w:pStyle w:val="Level1"/>
        <w:tabs>
          <w:tab w:val="left" w:pos="-1080"/>
          <w:tab w:val="left" w:pos="-720"/>
          <w:tab w:val="left" w:pos="360"/>
          <w:tab w:val="left" w:pos="450"/>
        </w:tabs>
        <w:spacing w:line="360" w:lineRule="auto"/>
        <w:ind w:left="0" w:firstLine="0"/>
        <w:rPr>
          <w:rFonts w:asciiTheme="majorHAnsi" w:hAnsiTheme="majorHAnsi" w:cstheme="majorHAnsi"/>
          <w:b/>
          <w:sz w:val="22"/>
          <w:szCs w:val="22"/>
        </w:rPr>
      </w:pPr>
    </w:p>
    <w:p w14:paraId="16B9513E" w14:textId="607AC436" w:rsidR="00711735" w:rsidRDefault="009B05BF" w:rsidP="00A247EE">
      <w:pPr>
        <w:pStyle w:val="Level1"/>
        <w:tabs>
          <w:tab w:val="left" w:pos="-1080"/>
          <w:tab w:val="left" w:pos="-720"/>
          <w:tab w:val="left" w:pos="360"/>
        </w:tabs>
        <w:spacing w:line="276" w:lineRule="auto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10</w:t>
      </w:r>
      <w:r w:rsidR="00A247EE">
        <w:rPr>
          <w:rFonts w:asciiTheme="majorHAnsi" w:hAnsiTheme="majorHAnsi" w:cstheme="majorHAnsi"/>
          <w:b/>
          <w:sz w:val="22"/>
          <w:szCs w:val="22"/>
        </w:rPr>
        <w:t>.</w:t>
      </w:r>
      <w:r w:rsidR="00A247EE">
        <w:rPr>
          <w:rFonts w:asciiTheme="majorHAnsi" w:hAnsiTheme="majorHAnsi" w:cstheme="majorHAnsi"/>
          <w:b/>
          <w:sz w:val="22"/>
          <w:szCs w:val="22"/>
        </w:rPr>
        <w:tab/>
      </w:r>
      <w:r w:rsidR="00711735">
        <w:rPr>
          <w:rFonts w:asciiTheme="majorHAnsi" w:hAnsiTheme="majorHAnsi" w:cstheme="majorHAnsi"/>
          <w:b/>
          <w:sz w:val="22"/>
          <w:szCs w:val="22"/>
        </w:rPr>
        <w:t xml:space="preserve">For group roundtables (all mentors and proteges) would you prefer </w:t>
      </w:r>
    </w:p>
    <w:tbl>
      <w:tblPr>
        <w:tblStyle w:val="TableGrid"/>
        <w:tblW w:w="1602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2"/>
        <w:gridCol w:w="2148"/>
        <w:gridCol w:w="13234"/>
      </w:tblGrid>
      <w:tr w:rsidR="00711735" w14:paraId="2B0E7118" w14:textId="77777777" w:rsidTr="009B05BF">
        <w:trPr>
          <w:gridAfter w:val="1"/>
          <w:wAfter w:w="13234" w:type="dxa"/>
        </w:trPr>
        <w:sdt>
          <w:sdtPr>
            <w:rPr>
              <w:rFonts w:asciiTheme="majorHAnsi" w:hAnsiTheme="majorHAnsi" w:cstheme="majorHAnsi"/>
              <w:sz w:val="22"/>
              <w:szCs w:val="22"/>
            </w:rPr>
            <w:id w:val="-1464031161"/>
          </w:sdtPr>
          <w:sdtContent>
            <w:tc>
              <w:tcPr>
                <w:tcW w:w="642" w:type="dxa"/>
              </w:tcPr>
              <w:p w14:paraId="1345D616" w14:textId="77777777" w:rsidR="00711735" w:rsidRDefault="00711735" w:rsidP="006D19E2">
                <w:pPr>
                  <w:pStyle w:val="Level1"/>
                  <w:tabs>
                    <w:tab w:val="left" w:pos="-1080"/>
                    <w:tab w:val="left" w:pos="-99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2148" w:type="dxa"/>
          </w:tcPr>
          <w:p w14:paraId="7932C076" w14:textId="60C629E0" w:rsidR="00711735" w:rsidRDefault="00711735" w:rsidP="006D19E2">
            <w:pPr>
              <w:pStyle w:val="Level1"/>
              <w:tabs>
                <w:tab w:val="left" w:pos="-1080"/>
                <w:tab w:val="left" w:pos="-99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Virtual meetings </w:t>
            </w:r>
          </w:p>
        </w:tc>
      </w:tr>
      <w:tr w:rsidR="00711735" w14:paraId="0DAAC036" w14:textId="77777777" w:rsidTr="009B05BF">
        <w:trPr>
          <w:gridAfter w:val="1"/>
          <w:wAfter w:w="13234" w:type="dxa"/>
        </w:trPr>
        <w:sdt>
          <w:sdtPr>
            <w:rPr>
              <w:rFonts w:asciiTheme="majorHAnsi" w:hAnsiTheme="majorHAnsi" w:cstheme="majorHAnsi"/>
              <w:sz w:val="22"/>
              <w:szCs w:val="22"/>
            </w:rPr>
            <w:id w:val="59529724"/>
          </w:sdtPr>
          <w:sdtContent>
            <w:tc>
              <w:tcPr>
                <w:tcW w:w="642" w:type="dxa"/>
              </w:tcPr>
              <w:p w14:paraId="641573DE" w14:textId="77777777" w:rsidR="00711735" w:rsidRDefault="00711735" w:rsidP="006D19E2">
                <w:pPr>
                  <w:pStyle w:val="Level1"/>
                  <w:tabs>
                    <w:tab w:val="left" w:pos="-1080"/>
                    <w:tab w:val="left" w:pos="-99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2148" w:type="dxa"/>
          </w:tcPr>
          <w:p w14:paraId="260AF6CC" w14:textId="4BB493F5" w:rsidR="00711735" w:rsidRDefault="00711735" w:rsidP="006D19E2">
            <w:pPr>
              <w:pStyle w:val="Level1"/>
              <w:tabs>
                <w:tab w:val="left" w:pos="-1080"/>
                <w:tab w:val="left" w:pos="-99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In person meetings</w:t>
            </w:r>
          </w:p>
        </w:tc>
      </w:tr>
      <w:tr w:rsidR="00711735" w14:paraId="32D14AFD" w14:textId="77777777" w:rsidTr="009B05BF">
        <w:trPr>
          <w:gridAfter w:val="1"/>
          <w:wAfter w:w="13234" w:type="dxa"/>
        </w:trPr>
        <w:sdt>
          <w:sdtPr>
            <w:rPr>
              <w:rFonts w:asciiTheme="majorHAnsi" w:hAnsiTheme="majorHAnsi" w:cstheme="majorHAnsi"/>
              <w:sz w:val="22"/>
              <w:szCs w:val="22"/>
            </w:rPr>
            <w:id w:val="1618872420"/>
          </w:sdtPr>
          <w:sdtContent>
            <w:tc>
              <w:tcPr>
                <w:tcW w:w="642" w:type="dxa"/>
              </w:tcPr>
              <w:p w14:paraId="6A9C91C2" w14:textId="77777777" w:rsidR="00711735" w:rsidRDefault="00711735" w:rsidP="006D19E2">
                <w:pPr>
                  <w:pStyle w:val="Level1"/>
                  <w:tabs>
                    <w:tab w:val="left" w:pos="-1080"/>
                    <w:tab w:val="left" w:pos="-99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2148" w:type="dxa"/>
          </w:tcPr>
          <w:p w14:paraId="1390BDE2" w14:textId="33DD3578" w:rsidR="00711735" w:rsidRDefault="00711735" w:rsidP="006D19E2">
            <w:pPr>
              <w:pStyle w:val="Level1"/>
              <w:tabs>
                <w:tab w:val="left" w:pos="-1080"/>
                <w:tab w:val="left" w:pos="-99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Hybrid meeting</w:t>
            </w:r>
            <w:r w:rsidR="009B05BF">
              <w:rPr>
                <w:rFonts w:asciiTheme="majorHAnsi" w:hAnsiTheme="majorHAnsi" w:cstheme="majorHAnsi"/>
                <w:sz w:val="22"/>
                <w:szCs w:val="22"/>
              </w:rPr>
              <w:t>s</w:t>
            </w:r>
          </w:p>
        </w:tc>
      </w:tr>
      <w:tr w:rsidR="009B05BF" w14:paraId="14CC0150" w14:textId="4776BDAC" w:rsidTr="009B05BF">
        <w:sdt>
          <w:sdtPr>
            <w:rPr>
              <w:rFonts w:asciiTheme="majorHAnsi" w:hAnsiTheme="majorHAnsi" w:cstheme="majorHAnsi"/>
              <w:sz w:val="22"/>
              <w:szCs w:val="22"/>
            </w:rPr>
            <w:id w:val="-2049434476"/>
          </w:sdtPr>
          <w:sdtContent>
            <w:tc>
              <w:tcPr>
                <w:tcW w:w="642" w:type="dxa"/>
              </w:tcPr>
              <w:p w14:paraId="1775BA07" w14:textId="7FAA0408" w:rsidR="009B05BF" w:rsidRDefault="009B05BF" w:rsidP="009B05BF">
                <w:pPr>
                  <w:pStyle w:val="Level1"/>
                  <w:tabs>
                    <w:tab w:val="left" w:pos="-1080"/>
                    <w:tab w:val="left" w:pos="-99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="MS Gothic" w:eastAsia="MS Gothic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2148" w:type="dxa"/>
          </w:tcPr>
          <w:p w14:paraId="1A6E4EA6" w14:textId="4DB8244F" w:rsidR="009B05BF" w:rsidRDefault="009B05BF" w:rsidP="009B05BF">
            <w:pPr>
              <w:pStyle w:val="Level1"/>
              <w:tabs>
                <w:tab w:val="left" w:pos="-1080"/>
                <w:tab w:val="left" w:pos="-99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Comment</w:t>
            </w:r>
          </w:p>
        </w:tc>
        <w:sdt>
          <w:sdtPr>
            <w:rPr>
              <w:rFonts w:asciiTheme="majorHAnsi" w:hAnsiTheme="majorHAnsi" w:cstheme="majorHAnsi"/>
            </w:rPr>
            <w:id w:val="-1235313856"/>
            <w:showingPlcHdr/>
            <w:text/>
          </w:sdtPr>
          <w:sdtContent>
            <w:tc>
              <w:tcPr>
                <w:tcW w:w="13234" w:type="dxa"/>
              </w:tcPr>
              <w:p w14:paraId="31575D7B" w14:textId="48C3C8EA" w:rsidR="009B05BF" w:rsidRDefault="009B05BF" w:rsidP="009B05BF">
                <w:r w:rsidRPr="00BB0A99">
                  <w:rPr>
                    <w:rStyle w:val="PlaceholderText"/>
                    <w:rFonts w:asciiTheme="majorHAnsi" w:eastAsiaTheme="minorEastAsia" w:hAnsiTheme="majorHAnsi" w:cstheme="majorHAnsi"/>
                  </w:rPr>
                  <w:t>Click here to enter text.</w:t>
                </w:r>
              </w:p>
            </w:tc>
          </w:sdtContent>
        </w:sdt>
      </w:tr>
    </w:tbl>
    <w:p w14:paraId="4E1144E7" w14:textId="699CE974" w:rsidR="00711735" w:rsidRDefault="00711735" w:rsidP="00A247EE">
      <w:pPr>
        <w:pStyle w:val="Level1"/>
        <w:tabs>
          <w:tab w:val="left" w:pos="-1080"/>
          <w:tab w:val="left" w:pos="-720"/>
          <w:tab w:val="left" w:pos="360"/>
        </w:tabs>
        <w:spacing w:line="276" w:lineRule="auto"/>
        <w:rPr>
          <w:rFonts w:asciiTheme="majorHAnsi" w:hAnsiTheme="majorHAnsi" w:cstheme="majorHAnsi"/>
          <w:b/>
          <w:sz w:val="22"/>
          <w:szCs w:val="22"/>
        </w:rPr>
      </w:pPr>
    </w:p>
    <w:p w14:paraId="72AE2880" w14:textId="7EC48A7C" w:rsidR="00C51AB5" w:rsidRPr="00032D23" w:rsidRDefault="00711735" w:rsidP="00A247EE">
      <w:pPr>
        <w:pStyle w:val="Level1"/>
        <w:tabs>
          <w:tab w:val="left" w:pos="-1080"/>
          <w:tab w:val="left" w:pos="-720"/>
          <w:tab w:val="left" w:pos="360"/>
        </w:tabs>
        <w:spacing w:line="276" w:lineRule="auto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11.</w:t>
      </w:r>
      <w:r>
        <w:rPr>
          <w:rFonts w:asciiTheme="majorHAnsi" w:hAnsiTheme="majorHAnsi" w:cstheme="majorHAnsi"/>
          <w:b/>
          <w:sz w:val="22"/>
          <w:szCs w:val="22"/>
        </w:rPr>
        <w:tab/>
      </w:r>
      <w:r w:rsidR="00C51AB5" w:rsidRPr="00032D23">
        <w:rPr>
          <w:rFonts w:asciiTheme="majorHAnsi" w:hAnsiTheme="majorHAnsi" w:cstheme="majorHAnsi"/>
          <w:b/>
          <w:sz w:val="22"/>
          <w:szCs w:val="22"/>
        </w:rPr>
        <w:t xml:space="preserve">In the space below, please provide any pertinent biographical information that may be of interest to potential </w:t>
      </w:r>
      <w:r w:rsidR="00A247EE">
        <w:rPr>
          <w:rFonts w:asciiTheme="majorHAnsi" w:hAnsiTheme="majorHAnsi" w:cstheme="majorHAnsi"/>
          <w:b/>
          <w:sz w:val="22"/>
          <w:szCs w:val="22"/>
        </w:rPr>
        <w:t>protégé</w:t>
      </w:r>
      <w:r w:rsidR="007D35CD" w:rsidRPr="00032D23">
        <w:rPr>
          <w:rFonts w:asciiTheme="majorHAnsi" w:hAnsiTheme="majorHAnsi" w:cstheme="majorHAnsi"/>
          <w:b/>
          <w:sz w:val="22"/>
          <w:szCs w:val="22"/>
        </w:rPr>
        <w:t>s</w:t>
      </w:r>
      <w:r w:rsidR="00C51AB5" w:rsidRPr="00032D23">
        <w:rPr>
          <w:rFonts w:asciiTheme="majorHAnsi" w:hAnsiTheme="majorHAnsi" w:cstheme="majorHAnsi"/>
          <w:b/>
          <w:sz w:val="22"/>
          <w:szCs w:val="22"/>
        </w:rPr>
        <w:t xml:space="preserve"> (maximum 50 words).</w:t>
      </w:r>
    </w:p>
    <w:sdt>
      <w:sdtPr>
        <w:rPr>
          <w:rFonts w:asciiTheme="majorHAnsi" w:hAnsiTheme="majorHAnsi" w:cstheme="majorHAnsi"/>
          <w:sz w:val="22"/>
          <w:szCs w:val="22"/>
        </w:rPr>
        <w:id w:val="797966464"/>
        <w:showingPlcHdr/>
        <w:text/>
      </w:sdtPr>
      <w:sdtContent>
        <w:p w14:paraId="72AE2881" w14:textId="77777777" w:rsidR="00C51AB5" w:rsidRDefault="00A247EE" w:rsidP="00A247EE">
          <w:pPr>
            <w:pStyle w:val="Level1"/>
            <w:tabs>
              <w:tab w:val="left" w:pos="-1080"/>
              <w:tab w:val="left" w:pos="-720"/>
              <w:tab w:val="left" w:pos="360"/>
            </w:tabs>
            <w:ind w:right="256" w:firstLine="0"/>
            <w:rPr>
              <w:rFonts w:asciiTheme="majorHAnsi" w:hAnsiTheme="majorHAnsi" w:cstheme="majorHAnsi"/>
              <w:sz w:val="22"/>
              <w:szCs w:val="22"/>
            </w:rPr>
          </w:pPr>
          <w:r w:rsidRPr="00A247EE">
            <w:rPr>
              <w:rStyle w:val="PlaceholderText"/>
              <w:rFonts w:asciiTheme="majorHAnsi" w:eastAsiaTheme="minorEastAsia" w:hAnsiTheme="majorHAnsi" w:cstheme="majorHAnsi"/>
              <w:sz w:val="22"/>
              <w:szCs w:val="22"/>
            </w:rPr>
            <w:t>Click here to enter text.</w:t>
          </w:r>
        </w:p>
      </w:sdtContent>
    </w:sdt>
    <w:p w14:paraId="05846AAD" w14:textId="77777777" w:rsidR="009B05BF" w:rsidRDefault="009B05BF" w:rsidP="00692029">
      <w:pPr>
        <w:spacing w:before="120" w:after="120" w:line="280" w:lineRule="atLeast"/>
        <w:rPr>
          <w:rFonts w:asciiTheme="majorHAnsi" w:hAnsiTheme="majorHAnsi" w:cstheme="majorHAnsi"/>
          <w:b/>
        </w:rPr>
      </w:pPr>
    </w:p>
    <w:p w14:paraId="72AE2895" w14:textId="3CE271C8" w:rsidR="00692029" w:rsidRPr="00032D23" w:rsidRDefault="00692029" w:rsidP="00692029">
      <w:pPr>
        <w:spacing w:before="120" w:after="120" w:line="280" w:lineRule="atLeast"/>
        <w:rPr>
          <w:rFonts w:asciiTheme="majorHAnsi" w:hAnsiTheme="majorHAnsi" w:cstheme="majorHAnsi"/>
          <w:b/>
        </w:rPr>
      </w:pPr>
      <w:r w:rsidRPr="00032D23">
        <w:rPr>
          <w:rFonts w:asciiTheme="majorHAnsi" w:hAnsiTheme="majorHAnsi" w:cstheme="majorHAnsi"/>
          <w:b/>
        </w:rPr>
        <w:t>All applicants should submit a copy of their resume with this application</w:t>
      </w:r>
      <w:r w:rsidR="00F03914">
        <w:rPr>
          <w:rFonts w:asciiTheme="majorHAnsi" w:hAnsiTheme="majorHAnsi" w:cstheme="majorHAnsi"/>
          <w:b/>
        </w:rPr>
        <w:t xml:space="preserve"> via email</w:t>
      </w:r>
      <w:r w:rsidRPr="00032D23">
        <w:rPr>
          <w:rFonts w:asciiTheme="majorHAnsi" w:hAnsiTheme="majorHAnsi" w:cstheme="majorHAnsi"/>
          <w:b/>
        </w:rPr>
        <w:t xml:space="preserve"> </w:t>
      </w:r>
      <w:r w:rsidR="00B85654" w:rsidRPr="00E12E50">
        <w:rPr>
          <w:rFonts w:asciiTheme="majorHAnsi" w:hAnsiTheme="majorHAnsi" w:cstheme="majorHAnsi"/>
          <w:b/>
          <w:color w:val="FFB601"/>
        </w:rPr>
        <w:t>by August 31, 202</w:t>
      </w:r>
      <w:r w:rsidR="001D054D">
        <w:rPr>
          <w:rFonts w:asciiTheme="majorHAnsi" w:hAnsiTheme="majorHAnsi" w:cstheme="majorHAnsi"/>
          <w:b/>
          <w:color w:val="FFB601"/>
        </w:rPr>
        <w:t>4</w:t>
      </w:r>
      <w:r w:rsidR="00B85654">
        <w:rPr>
          <w:rFonts w:asciiTheme="majorHAnsi" w:hAnsiTheme="majorHAnsi" w:cstheme="majorHAnsi"/>
          <w:b/>
          <w:color w:val="FFB601"/>
        </w:rPr>
        <w:t>.</w:t>
      </w:r>
    </w:p>
    <w:p w14:paraId="72AE2896" w14:textId="77777777" w:rsidR="00692029" w:rsidRPr="00032D23" w:rsidRDefault="00692029" w:rsidP="00692029">
      <w:pPr>
        <w:spacing w:line="280" w:lineRule="atLeast"/>
        <w:rPr>
          <w:rFonts w:asciiTheme="majorHAnsi" w:hAnsiTheme="majorHAnsi" w:cstheme="majorHAnsi"/>
        </w:rPr>
      </w:pPr>
      <w:r w:rsidRPr="00032D23">
        <w:rPr>
          <w:rFonts w:asciiTheme="majorHAnsi" w:hAnsiTheme="majorHAnsi" w:cstheme="majorHAnsi"/>
          <w:u w:val="single"/>
        </w:rPr>
        <w:t>Submit to</w:t>
      </w:r>
      <w:r w:rsidRPr="00032D23">
        <w:rPr>
          <w:rFonts w:asciiTheme="majorHAnsi" w:hAnsiTheme="majorHAnsi" w:cstheme="majorHAnsi"/>
        </w:rPr>
        <w:t xml:space="preserve">: </w:t>
      </w:r>
    </w:p>
    <w:p w14:paraId="35EEA626" w14:textId="2CDF9257" w:rsidR="00306475" w:rsidRDefault="00E00A7A" w:rsidP="00B85654">
      <w:pPr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isa Karimi</w:t>
      </w:r>
    </w:p>
    <w:p w14:paraId="6113A836" w14:textId="6343D400" w:rsidR="00E00A7A" w:rsidRDefault="00E00A7A" w:rsidP="00B85654">
      <w:pPr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SA Marketing Manager</w:t>
      </w:r>
    </w:p>
    <w:p w14:paraId="7EA5B878" w14:textId="5844F6FE" w:rsidR="00E00A7A" w:rsidRDefault="00000000" w:rsidP="00B85654">
      <w:pPr>
        <w:spacing w:line="280" w:lineRule="atLeast"/>
        <w:rPr>
          <w:rFonts w:asciiTheme="majorHAnsi" w:hAnsiTheme="majorHAnsi" w:cstheme="majorHAnsi"/>
        </w:rPr>
      </w:pPr>
      <w:hyperlink r:id="rId7" w:history="1">
        <w:r w:rsidR="00E00A7A" w:rsidRPr="002949AB">
          <w:rPr>
            <w:rStyle w:val="Hyperlink"/>
            <w:rFonts w:asciiTheme="majorHAnsi" w:hAnsiTheme="majorHAnsi" w:cstheme="majorHAnsi"/>
          </w:rPr>
          <w:t>Lkarimi@esassoc.com</w:t>
        </w:r>
      </w:hyperlink>
    </w:p>
    <w:p w14:paraId="461E4AD7" w14:textId="59E5B516" w:rsidR="00E00A7A" w:rsidRDefault="00E00A7A" w:rsidP="00B85654">
      <w:pPr>
        <w:spacing w:line="280" w:lineRule="atLeast"/>
        <w:rPr>
          <w:rFonts w:asciiTheme="majorHAnsi" w:hAnsiTheme="majorHAnsi" w:cstheme="majorHAnsi"/>
        </w:rPr>
      </w:pPr>
    </w:p>
    <w:p w14:paraId="1FF5D039" w14:textId="77777777" w:rsidR="00B85654" w:rsidRPr="00032D23" w:rsidRDefault="00B85654" w:rsidP="00B85654">
      <w:pPr>
        <w:spacing w:line="280" w:lineRule="atLeast"/>
        <w:rPr>
          <w:rFonts w:asciiTheme="majorHAnsi" w:hAnsiTheme="majorHAnsi" w:cstheme="majorHAnsi"/>
        </w:rPr>
      </w:pPr>
    </w:p>
    <w:p w14:paraId="72AE289C" w14:textId="3F045E87" w:rsidR="00692029" w:rsidRPr="00032D23" w:rsidRDefault="00692029" w:rsidP="00692029">
      <w:pPr>
        <w:spacing w:line="280" w:lineRule="atLeast"/>
        <w:rPr>
          <w:rFonts w:asciiTheme="majorHAnsi" w:hAnsiTheme="majorHAnsi" w:cstheme="majorHAnsi"/>
        </w:rPr>
      </w:pPr>
      <w:r w:rsidRPr="00032D23">
        <w:rPr>
          <w:rFonts w:asciiTheme="majorHAnsi" w:hAnsiTheme="majorHAnsi" w:cstheme="majorHAnsi"/>
        </w:rPr>
        <w:t xml:space="preserve">If you have any questions about the program or this application, please contact </w:t>
      </w:r>
      <w:r w:rsidR="00E00A7A">
        <w:rPr>
          <w:rFonts w:asciiTheme="majorHAnsi" w:hAnsiTheme="majorHAnsi" w:cstheme="majorHAnsi"/>
        </w:rPr>
        <w:t>Lisa Karimi</w:t>
      </w:r>
      <w:r w:rsidR="009B05BF">
        <w:rPr>
          <w:rFonts w:asciiTheme="majorHAnsi" w:hAnsiTheme="majorHAnsi" w:cstheme="majorHAnsi"/>
        </w:rPr>
        <w:t xml:space="preserve"> </w:t>
      </w:r>
      <w:r w:rsidRPr="00032D23">
        <w:rPr>
          <w:rFonts w:asciiTheme="majorHAnsi" w:hAnsiTheme="majorHAnsi" w:cstheme="majorHAnsi"/>
        </w:rPr>
        <w:t xml:space="preserve">at the information above. </w:t>
      </w:r>
    </w:p>
    <w:p w14:paraId="72AE289F" w14:textId="08344BE1" w:rsidR="000E4BA0" w:rsidRPr="00032D23" w:rsidRDefault="00692029" w:rsidP="00E00A7A">
      <w:pPr>
        <w:spacing w:line="280" w:lineRule="atLeast"/>
        <w:rPr>
          <w:rFonts w:asciiTheme="majorHAnsi" w:hAnsiTheme="majorHAnsi" w:cstheme="majorHAnsi"/>
          <w:b/>
        </w:rPr>
      </w:pPr>
      <w:r w:rsidRPr="00032D23">
        <w:rPr>
          <w:rFonts w:asciiTheme="majorHAnsi" w:hAnsiTheme="majorHAnsi" w:cstheme="majorHAnsi"/>
          <w:b/>
        </w:rPr>
        <w:lastRenderedPageBreak/>
        <w:br/>
      </w:r>
      <w:r w:rsidR="00AD588E" w:rsidRPr="007E0FAE">
        <w:rPr>
          <w:rFonts w:asciiTheme="majorHAnsi" w:hAnsiTheme="majorHAnsi" w:cstheme="majorHAnsi"/>
          <w:b/>
        </w:rPr>
        <w:t>Signature:________________________</w:t>
      </w:r>
      <w:r w:rsidR="00AD588E">
        <w:rPr>
          <w:rFonts w:asciiTheme="majorHAnsi" w:hAnsiTheme="majorHAnsi" w:cstheme="majorHAnsi"/>
          <w:b/>
        </w:rPr>
        <w:t>_____ Date:</w:t>
      </w:r>
      <w:r w:rsidR="00FA72C1">
        <w:rPr>
          <w:rFonts w:asciiTheme="majorHAnsi" w:hAnsiTheme="majorHAnsi" w:cstheme="majorHAnsi"/>
          <w:b/>
        </w:rPr>
        <w:t>____________________________</w:t>
      </w:r>
      <w:r w:rsidR="00AD588E">
        <w:rPr>
          <w:rFonts w:asciiTheme="majorHAnsi" w:hAnsiTheme="majorHAnsi" w:cstheme="majorHAnsi"/>
          <w:b/>
        </w:rPr>
        <w:t xml:space="preserve">  </w:t>
      </w:r>
    </w:p>
    <w:sectPr w:rsidR="000E4BA0" w:rsidRPr="00032D23" w:rsidSect="00546936">
      <w:pgSz w:w="12240" w:h="15840"/>
      <w:pgMar w:top="1080" w:right="1440" w:bottom="79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">
    <w:altName w:val="Calibri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3606D"/>
    <w:multiLevelType w:val="hybridMultilevel"/>
    <w:tmpl w:val="B1CA3B5E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B86F2A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E402E1AA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9628AF"/>
    <w:multiLevelType w:val="hybridMultilevel"/>
    <w:tmpl w:val="D2F0D00A"/>
    <w:lvl w:ilvl="0" w:tplc="BD087B4A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0A6D2F69"/>
    <w:multiLevelType w:val="hybridMultilevel"/>
    <w:tmpl w:val="1C92686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A21C7D"/>
    <w:multiLevelType w:val="hybridMultilevel"/>
    <w:tmpl w:val="311ED654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317992"/>
    <w:multiLevelType w:val="hybridMultilevel"/>
    <w:tmpl w:val="6B9839B8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0DA14CE"/>
    <w:multiLevelType w:val="hybridMultilevel"/>
    <w:tmpl w:val="ACB4EE8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482536E"/>
    <w:multiLevelType w:val="hybridMultilevel"/>
    <w:tmpl w:val="D958A6B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6F368B0"/>
    <w:multiLevelType w:val="hybridMultilevel"/>
    <w:tmpl w:val="FA72AD62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F580BE3"/>
    <w:multiLevelType w:val="hybridMultilevel"/>
    <w:tmpl w:val="4524E90A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353382C"/>
    <w:multiLevelType w:val="hybridMultilevel"/>
    <w:tmpl w:val="4C2C8E3E"/>
    <w:lvl w:ilvl="0" w:tplc="04090019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35CF0F16"/>
    <w:multiLevelType w:val="hybridMultilevel"/>
    <w:tmpl w:val="DABABDC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96D44FE"/>
    <w:multiLevelType w:val="hybridMultilevel"/>
    <w:tmpl w:val="2F24E38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94F5086"/>
    <w:multiLevelType w:val="hybridMultilevel"/>
    <w:tmpl w:val="DCEE25E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0DA39C4"/>
    <w:multiLevelType w:val="hybridMultilevel"/>
    <w:tmpl w:val="AD96D6B4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0C171D"/>
    <w:multiLevelType w:val="hybridMultilevel"/>
    <w:tmpl w:val="C98A45A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9C7165E"/>
    <w:multiLevelType w:val="hybridMultilevel"/>
    <w:tmpl w:val="6C86C66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E40A0F"/>
    <w:multiLevelType w:val="hybridMultilevel"/>
    <w:tmpl w:val="143460B4"/>
    <w:lvl w:ilvl="0" w:tplc="D58C1794">
      <w:start w:val="3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0796351">
    <w:abstractNumId w:val="4"/>
  </w:num>
  <w:num w:numId="2" w16cid:durableId="363484811">
    <w:abstractNumId w:val="0"/>
  </w:num>
  <w:num w:numId="3" w16cid:durableId="2049912442">
    <w:abstractNumId w:val="8"/>
  </w:num>
  <w:num w:numId="4" w16cid:durableId="945621546">
    <w:abstractNumId w:val="9"/>
  </w:num>
  <w:num w:numId="5" w16cid:durableId="120154526">
    <w:abstractNumId w:val="6"/>
  </w:num>
  <w:num w:numId="6" w16cid:durableId="904946965">
    <w:abstractNumId w:val="10"/>
  </w:num>
  <w:num w:numId="7" w16cid:durableId="757750631">
    <w:abstractNumId w:val="12"/>
  </w:num>
  <w:num w:numId="8" w16cid:durableId="1679500462">
    <w:abstractNumId w:val="3"/>
  </w:num>
  <w:num w:numId="9" w16cid:durableId="1209217579">
    <w:abstractNumId w:val="13"/>
  </w:num>
  <w:num w:numId="10" w16cid:durableId="1140073822">
    <w:abstractNumId w:val="7"/>
  </w:num>
  <w:num w:numId="11" w16cid:durableId="645474345">
    <w:abstractNumId w:val="14"/>
  </w:num>
  <w:num w:numId="12" w16cid:durableId="1562016394">
    <w:abstractNumId w:val="2"/>
  </w:num>
  <w:num w:numId="13" w16cid:durableId="965044343">
    <w:abstractNumId w:val="5"/>
  </w:num>
  <w:num w:numId="14" w16cid:durableId="412749697">
    <w:abstractNumId w:val="11"/>
  </w:num>
  <w:num w:numId="15" w16cid:durableId="1100904762">
    <w:abstractNumId w:val="1"/>
  </w:num>
  <w:num w:numId="16" w16cid:durableId="1708602935">
    <w:abstractNumId w:val="15"/>
  </w:num>
  <w:num w:numId="17" w16cid:durableId="182068604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NjCwNDM1MDIwMLFQ0lEKTi0uzszPAykwrAUAuaygGCwAAAA="/>
  </w:docVars>
  <w:rsids>
    <w:rsidRoot w:val="000E4BA0"/>
    <w:rsid w:val="00017B36"/>
    <w:rsid w:val="000242BE"/>
    <w:rsid w:val="00032D23"/>
    <w:rsid w:val="00054570"/>
    <w:rsid w:val="000D7467"/>
    <w:rsid w:val="000E4BA0"/>
    <w:rsid w:val="00147C98"/>
    <w:rsid w:val="00153CC0"/>
    <w:rsid w:val="001658BA"/>
    <w:rsid w:val="00186407"/>
    <w:rsid w:val="00194591"/>
    <w:rsid w:val="001D054D"/>
    <w:rsid w:val="001D31F7"/>
    <w:rsid w:val="00214DC2"/>
    <w:rsid w:val="00245752"/>
    <w:rsid w:val="00271B8A"/>
    <w:rsid w:val="002A58D7"/>
    <w:rsid w:val="002A799D"/>
    <w:rsid w:val="002C6045"/>
    <w:rsid w:val="002E58D3"/>
    <w:rsid w:val="00306475"/>
    <w:rsid w:val="003D0B2F"/>
    <w:rsid w:val="003E5A83"/>
    <w:rsid w:val="00436973"/>
    <w:rsid w:val="0049086B"/>
    <w:rsid w:val="00546936"/>
    <w:rsid w:val="005650BA"/>
    <w:rsid w:val="00577CCC"/>
    <w:rsid w:val="0058434A"/>
    <w:rsid w:val="005B2D9D"/>
    <w:rsid w:val="005C19A6"/>
    <w:rsid w:val="005D4EB0"/>
    <w:rsid w:val="006543C9"/>
    <w:rsid w:val="00657C03"/>
    <w:rsid w:val="00665664"/>
    <w:rsid w:val="00692029"/>
    <w:rsid w:val="006C572A"/>
    <w:rsid w:val="006F4362"/>
    <w:rsid w:val="00700939"/>
    <w:rsid w:val="00711735"/>
    <w:rsid w:val="00756C8C"/>
    <w:rsid w:val="007651E3"/>
    <w:rsid w:val="00776892"/>
    <w:rsid w:val="007B2100"/>
    <w:rsid w:val="007D35CD"/>
    <w:rsid w:val="007D7FEC"/>
    <w:rsid w:val="007E1D87"/>
    <w:rsid w:val="007F0193"/>
    <w:rsid w:val="007F6866"/>
    <w:rsid w:val="00816019"/>
    <w:rsid w:val="00877F86"/>
    <w:rsid w:val="008E0AEB"/>
    <w:rsid w:val="009514AE"/>
    <w:rsid w:val="009A0A31"/>
    <w:rsid w:val="009B05BF"/>
    <w:rsid w:val="00A17EFF"/>
    <w:rsid w:val="00A247EE"/>
    <w:rsid w:val="00AD588E"/>
    <w:rsid w:val="00AF45E1"/>
    <w:rsid w:val="00B3762C"/>
    <w:rsid w:val="00B55EA6"/>
    <w:rsid w:val="00B65CE3"/>
    <w:rsid w:val="00B82824"/>
    <w:rsid w:val="00B85654"/>
    <w:rsid w:val="00B92A35"/>
    <w:rsid w:val="00BB0A99"/>
    <w:rsid w:val="00BB2DAD"/>
    <w:rsid w:val="00BB77D7"/>
    <w:rsid w:val="00BD0121"/>
    <w:rsid w:val="00C51AB5"/>
    <w:rsid w:val="00C968D6"/>
    <w:rsid w:val="00C979C7"/>
    <w:rsid w:val="00CB1870"/>
    <w:rsid w:val="00CD7C4D"/>
    <w:rsid w:val="00CE3948"/>
    <w:rsid w:val="00CE61A2"/>
    <w:rsid w:val="00D66838"/>
    <w:rsid w:val="00DD2936"/>
    <w:rsid w:val="00DD2A15"/>
    <w:rsid w:val="00DE02A8"/>
    <w:rsid w:val="00DE2234"/>
    <w:rsid w:val="00E00A7A"/>
    <w:rsid w:val="00E34257"/>
    <w:rsid w:val="00E60645"/>
    <w:rsid w:val="00E77179"/>
    <w:rsid w:val="00ED6363"/>
    <w:rsid w:val="00F03914"/>
    <w:rsid w:val="00F33C73"/>
    <w:rsid w:val="00FA72C1"/>
    <w:rsid w:val="00FC6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AE278C"/>
  <w15:docId w15:val="{EB47B3DE-8E79-4D97-858C-415B73A5D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EastAsia" w:hAnsi="Calibri" w:cs="Times New Roman"/>
        <w:color w:val="00000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BA0"/>
    <w:rPr>
      <w:rFonts w:ascii="Univers" w:eastAsia="Times New Roman" w:hAnsi="Univers"/>
      <w:color w:val="auto"/>
    </w:rPr>
  </w:style>
  <w:style w:type="paragraph" w:styleId="Heading1">
    <w:name w:val="heading 1"/>
    <w:basedOn w:val="Normal"/>
    <w:next w:val="Normal"/>
    <w:link w:val="Heading1Char"/>
    <w:qFormat/>
    <w:rsid w:val="000E4BA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4BA0"/>
    <w:rPr>
      <w:rFonts w:ascii="Arial" w:eastAsia="Times New Roman" w:hAnsi="Arial" w:cs="Arial"/>
      <w:b/>
      <w:bCs/>
      <w:color w:val="auto"/>
      <w:kern w:val="32"/>
      <w:sz w:val="32"/>
      <w:szCs w:val="32"/>
    </w:rPr>
  </w:style>
  <w:style w:type="paragraph" w:customStyle="1" w:styleId="Level1">
    <w:name w:val="Level 1"/>
    <w:basedOn w:val="Normal"/>
    <w:rsid w:val="000E4BA0"/>
    <w:pPr>
      <w:widowControl w:val="0"/>
      <w:autoSpaceDE w:val="0"/>
      <w:autoSpaceDN w:val="0"/>
      <w:adjustRightInd w:val="0"/>
      <w:ind w:left="360" w:hanging="360"/>
    </w:pPr>
    <w:rPr>
      <w:rFonts w:ascii="Times New Roman" w:hAnsi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0E4BA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0E4BA0"/>
    <w:rPr>
      <w:rFonts w:ascii="Univers" w:eastAsia="Times New Roman" w:hAnsi="Univers"/>
      <w:color w:val="auto"/>
    </w:rPr>
  </w:style>
  <w:style w:type="character" w:styleId="Hyperlink">
    <w:name w:val="Hyperlink"/>
    <w:basedOn w:val="DefaultParagraphFont"/>
    <w:rsid w:val="000E4BA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4BA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BA0"/>
    <w:rPr>
      <w:rFonts w:ascii="Lucida Grande" w:eastAsia="Times New Roman" w:hAnsi="Lucida Grande" w:cs="Lucida Grande"/>
      <w:color w:val="auto"/>
      <w:sz w:val="18"/>
      <w:szCs w:val="18"/>
    </w:rPr>
  </w:style>
  <w:style w:type="paragraph" w:styleId="ListParagraph">
    <w:name w:val="List Paragraph"/>
    <w:basedOn w:val="Normal"/>
    <w:uiPriority w:val="34"/>
    <w:qFormat/>
    <w:rsid w:val="00C51AB5"/>
    <w:pPr>
      <w:ind w:left="720"/>
      <w:contextualSpacing/>
    </w:pPr>
  </w:style>
  <w:style w:type="table" w:styleId="TableGrid">
    <w:name w:val="Table Grid"/>
    <w:basedOn w:val="TableNormal"/>
    <w:uiPriority w:val="59"/>
    <w:rsid w:val="00032D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32D2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117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Lkarimi@esassoc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A7E97D0F42D432C8B3B534B22F58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FF454-FBCB-449D-AB87-C82504FCFE13}"/>
      </w:docPartPr>
      <w:docPartBody>
        <w:p w:rsidR="00391020" w:rsidRDefault="008971DF" w:rsidP="008971DF">
          <w:pPr>
            <w:pStyle w:val="2A7E97D0F42D432C8B3B534B22F580477"/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docPartBody>
    </w:docPart>
    <w:docPart>
      <w:docPartPr>
        <w:name w:val="72A626CEDC274F7E9E0D88BA221EFC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F7E1A-B02D-4D6B-B71E-E40D7BADAE4B}"/>
      </w:docPartPr>
      <w:docPartBody>
        <w:p w:rsidR="00391020" w:rsidRDefault="008971DF" w:rsidP="008971DF">
          <w:pPr>
            <w:pStyle w:val="72A626CEDC274F7E9E0D88BA221EFCF07"/>
          </w:pPr>
          <w:r w:rsidRPr="00784B04">
            <w:rPr>
              <w:rStyle w:val="PlaceholderText"/>
              <w:rFonts w:eastAsiaTheme="minorEastAsia"/>
            </w:rPr>
            <w:t>Click here to enter a date.</w:t>
          </w:r>
        </w:p>
      </w:docPartBody>
    </w:docPart>
    <w:docPart>
      <w:docPartPr>
        <w:name w:val="66CC2EA2F875468A9F64ACE6A8C9F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250F8-AD9E-4156-8D8F-68BD5B1F28BF}"/>
      </w:docPartPr>
      <w:docPartBody>
        <w:p w:rsidR="00391020" w:rsidRDefault="008971DF" w:rsidP="008971DF">
          <w:pPr>
            <w:pStyle w:val="66CC2EA2F875468A9F64ACE6A8C9F32F7"/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docPartBody>
    </w:docPart>
    <w:docPart>
      <w:docPartPr>
        <w:name w:val="6067CFA555074B0B9ED836E40DDDB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84DD8-CE82-4BA4-9686-88DD73F03449}"/>
      </w:docPartPr>
      <w:docPartBody>
        <w:p w:rsidR="00391020" w:rsidRDefault="008971DF" w:rsidP="008971DF">
          <w:pPr>
            <w:pStyle w:val="6067CFA555074B0B9ED836E40DDDBF2E7"/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docPartBody>
    </w:docPart>
    <w:docPart>
      <w:docPartPr>
        <w:name w:val="7FA26FC8B2F548428BFCF32829E82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E0080-3D15-4683-8F18-FD6656A0F55A}"/>
      </w:docPartPr>
      <w:docPartBody>
        <w:p w:rsidR="00391020" w:rsidRDefault="008971DF" w:rsidP="008971DF">
          <w:pPr>
            <w:pStyle w:val="7FA26FC8B2F548428BFCF32829E82EC27"/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docPartBody>
    </w:docPart>
    <w:docPart>
      <w:docPartPr>
        <w:name w:val="6DFA40901CD14AC28AF45C0F7FD6F5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51BAF-147C-4300-8740-4B4F88730B7F}"/>
      </w:docPartPr>
      <w:docPartBody>
        <w:p w:rsidR="00391020" w:rsidRDefault="008971DF" w:rsidP="008971DF">
          <w:pPr>
            <w:pStyle w:val="6DFA40901CD14AC28AF45C0F7FD6F5477"/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docPartBody>
    </w:docPart>
    <w:docPart>
      <w:docPartPr>
        <w:name w:val="E06C1C13FBF6468D9AAD633E53703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AA343-6036-4E1D-8AAA-F9A4D6F3AA77}"/>
      </w:docPartPr>
      <w:docPartBody>
        <w:p w:rsidR="00391020" w:rsidRDefault="008971DF" w:rsidP="008971DF">
          <w:pPr>
            <w:pStyle w:val="E06C1C13FBF6468D9AAD633E53703A1D7"/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docPartBody>
    </w:docPart>
    <w:docPart>
      <w:docPartPr>
        <w:name w:val="04DAD72A4DA64484824567E937B57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EA960-678D-45CB-B9F9-A663AB592A8A}"/>
      </w:docPartPr>
      <w:docPartBody>
        <w:p w:rsidR="00391020" w:rsidRDefault="008971DF" w:rsidP="008971DF">
          <w:pPr>
            <w:pStyle w:val="04DAD72A4DA64484824567E937B577CB7"/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docPartBody>
    </w:docPart>
    <w:docPart>
      <w:docPartPr>
        <w:name w:val="90BAA2C193BB4585BD6DA3B28AEC4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E3926-3C20-41AA-A132-B7704D741110}"/>
      </w:docPartPr>
      <w:docPartBody>
        <w:p w:rsidR="008971DF" w:rsidRDefault="008971DF" w:rsidP="008971DF">
          <w:pPr>
            <w:pStyle w:val="90BAA2C193BB4585BD6DA3B28AEC434F1"/>
          </w:pPr>
          <w:r w:rsidRPr="00877F86">
            <w:rPr>
              <w:rStyle w:val="PlaceholderText"/>
              <w:rFonts w:asciiTheme="majorHAnsi" w:eastAsiaTheme="minorEastAsia" w:hAnsiTheme="majorHAnsi" w:cstheme="majorHAnsi"/>
            </w:rPr>
            <w:t xml:space="preserve">Choose </w:t>
          </w:r>
          <w:r>
            <w:rPr>
              <w:rStyle w:val="PlaceholderText"/>
              <w:rFonts w:asciiTheme="majorHAnsi" w:eastAsiaTheme="minorEastAsia" w:hAnsiTheme="majorHAnsi" w:cstheme="majorHAnsi"/>
            </w:rPr>
            <w:t>Yes/N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">
    <w:altName w:val="Calibri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35C6"/>
    <w:rsid w:val="002A58D7"/>
    <w:rsid w:val="00391020"/>
    <w:rsid w:val="00514AAF"/>
    <w:rsid w:val="005B7898"/>
    <w:rsid w:val="00717355"/>
    <w:rsid w:val="00784FC0"/>
    <w:rsid w:val="00786565"/>
    <w:rsid w:val="008971DF"/>
    <w:rsid w:val="009F3A98"/>
    <w:rsid w:val="00AD01E6"/>
    <w:rsid w:val="00AF45E1"/>
    <w:rsid w:val="00B979FD"/>
    <w:rsid w:val="00C20FFB"/>
    <w:rsid w:val="00CA3172"/>
    <w:rsid w:val="00CA596D"/>
    <w:rsid w:val="00CD2AA5"/>
    <w:rsid w:val="00D71D60"/>
    <w:rsid w:val="00E50A3B"/>
    <w:rsid w:val="00EB58DD"/>
    <w:rsid w:val="00F43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A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B7898"/>
    <w:rPr>
      <w:color w:val="808080"/>
    </w:rPr>
  </w:style>
  <w:style w:type="paragraph" w:customStyle="1" w:styleId="2A7E97D0F42D432C8B3B534B22F580477">
    <w:name w:val="2A7E97D0F42D432C8B3B534B22F580477"/>
    <w:rsid w:val="008971DF"/>
    <w:pPr>
      <w:spacing w:after="0" w:line="240" w:lineRule="auto"/>
    </w:pPr>
    <w:rPr>
      <w:rFonts w:ascii="Univers" w:eastAsia="Times New Roman" w:hAnsi="Univers" w:cs="Times New Roman"/>
    </w:rPr>
  </w:style>
  <w:style w:type="paragraph" w:customStyle="1" w:styleId="72A626CEDC274F7E9E0D88BA221EFCF07">
    <w:name w:val="72A626CEDC274F7E9E0D88BA221EFCF07"/>
    <w:rsid w:val="008971DF"/>
    <w:pPr>
      <w:spacing w:after="0" w:line="240" w:lineRule="auto"/>
    </w:pPr>
    <w:rPr>
      <w:rFonts w:ascii="Univers" w:eastAsia="Times New Roman" w:hAnsi="Univers" w:cs="Times New Roman"/>
    </w:rPr>
  </w:style>
  <w:style w:type="paragraph" w:customStyle="1" w:styleId="66CC2EA2F875468A9F64ACE6A8C9F32F7">
    <w:name w:val="66CC2EA2F875468A9F64ACE6A8C9F32F7"/>
    <w:rsid w:val="008971DF"/>
    <w:pPr>
      <w:spacing w:after="0" w:line="240" w:lineRule="auto"/>
    </w:pPr>
    <w:rPr>
      <w:rFonts w:ascii="Univers" w:eastAsia="Times New Roman" w:hAnsi="Univers" w:cs="Times New Roman"/>
    </w:rPr>
  </w:style>
  <w:style w:type="paragraph" w:customStyle="1" w:styleId="6067CFA555074B0B9ED836E40DDDBF2E7">
    <w:name w:val="6067CFA555074B0B9ED836E40DDDBF2E7"/>
    <w:rsid w:val="008971DF"/>
    <w:pPr>
      <w:spacing w:after="0" w:line="240" w:lineRule="auto"/>
    </w:pPr>
    <w:rPr>
      <w:rFonts w:ascii="Univers" w:eastAsia="Times New Roman" w:hAnsi="Univers" w:cs="Times New Roman"/>
    </w:rPr>
  </w:style>
  <w:style w:type="paragraph" w:customStyle="1" w:styleId="7FA26FC8B2F548428BFCF32829E82EC27">
    <w:name w:val="7FA26FC8B2F548428BFCF32829E82EC27"/>
    <w:rsid w:val="008971DF"/>
    <w:pPr>
      <w:spacing w:after="0" w:line="240" w:lineRule="auto"/>
    </w:pPr>
    <w:rPr>
      <w:rFonts w:ascii="Univers" w:eastAsia="Times New Roman" w:hAnsi="Univers" w:cs="Times New Roman"/>
    </w:rPr>
  </w:style>
  <w:style w:type="paragraph" w:customStyle="1" w:styleId="6DFA40901CD14AC28AF45C0F7FD6F5477">
    <w:name w:val="6DFA40901CD14AC28AF45C0F7FD6F5477"/>
    <w:rsid w:val="008971DF"/>
    <w:pPr>
      <w:spacing w:after="0" w:line="240" w:lineRule="auto"/>
    </w:pPr>
    <w:rPr>
      <w:rFonts w:ascii="Univers" w:eastAsia="Times New Roman" w:hAnsi="Univers" w:cs="Times New Roman"/>
    </w:rPr>
  </w:style>
  <w:style w:type="paragraph" w:customStyle="1" w:styleId="E06C1C13FBF6468D9AAD633E53703A1D7">
    <w:name w:val="E06C1C13FBF6468D9AAD633E53703A1D7"/>
    <w:rsid w:val="008971DF"/>
    <w:pPr>
      <w:spacing w:after="0" w:line="240" w:lineRule="auto"/>
    </w:pPr>
    <w:rPr>
      <w:rFonts w:ascii="Univers" w:eastAsia="Times New Roman" w:hAnsi="Univers" w:cs="Times New Roman"/>
    </w:rPr>
  </w:style>
  <w:style w:type="paragraph" w:customStyle="1" w:styleId="04DAD72A4DA64484824567E937B577CB7">
    <w:name w:val="04DAD72A4DA64484824567E937B577CB7"/>
    <w:rsid w:val="008971DF"/>
    <w:pPr>
      <w:spacing w:after="0" w:line="240" w:lineRule="auto"/>
    </w:pPr>
    <w:rPr>
      <w:rFonts w:ascii="Univers" w:eastAsia="Times New Roman" w:hAnsi="Univers" w:cs="Times New Roman"/>
    </w:rPr>
  </w:style>
  <w:style w:type="paragraph" w:customStyle="1" w:styleId="90BAA2C193BB4585BD6DA3B28AEC434F1">
    <w:name w:val="90BAA2C193BB4585BD6DA3B28AEC434F1"/>
    <w:rsid w:val="008971DF"/>
    <w:pPr>
      <w:spacing w:after="0" w:line="240" w:lineRule="auto"/>
      <w:ind w:left="720"/>
      <w:contextualSpacing/>
    </w:pPr>
    <w:rPr>
      <w:rFonts w:ascii="Univers" w:eastAsia="Times New Roman" w:hAnsi="Univers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D2B046-A285-42D2-AA41-5E8E08C9F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590</Words>
  <Characters>336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KETLINK</Company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anie Craft</dc:creator>
  <cp:lastModifiedBy>Lisa Karimi</cp:lastModifiedBy>
  <cp:revision>32</cp:revision>
  <dcterms:created xsi:type="dcterms:W3CDTF">2022-08-01T22:44:00Z</dcterms:created>
  <dcterms:modified xsi:type="dcterms:W3CDTF">2024-06-29T00:06:00Z</dcterms:modified>
</cp:coreProperties>
</file>